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A73BDC" w14:textId="4638CB09" w:rsidR="0073451D" w:rsidRPr="008F3279" w:rsidRDefault="0073451D" w:rsidP="0073451D">
      <w:pPr>
        <w:spacing w:before="40" w:after="40" w:line="276" w:lineRule="auto"/>
        <w:jc w:val="center"/>
        <w:rPr>
          <w:rFonts w:ascii="Times New Roman" w:hAnsi="Times New Roman"/>
          <w:b/>
          <w:bCs/>
          <w:sz w:val="36"/>
          <w:szCs w:val="36"/>
          <w:lang w:val="vi-VN"/>
        </w:rPr>
      </w:pPr>
      <w:r w:rsidRPr="008F3279">
        <w:rPr>
          <w:rFonts w:ascii="Times New Roman" w:hAnsi="Times New Roman"/>
          <w:b/>
          <w:bCs/>
          <w:sz w:val="36"/>
          <w:szCs w:val="36"/>
        </w:rPr>
        <w:t xml:space="preserve">[3P-1] </w:t>
      </w:r>
      <w:proofErr w:type="spellStart"/>
      <w:r w:rsidR="00DF17EA" w:rsidRPr="008F3279">
        <w:rPr>
          <w:rFonts w:ascii="Times New Roman" w:hAnsi="Times New Roman"/>
          <w:b/>
          <w:sz w:val="36"/>
          <w:szCs w:val="36"/>
          <w:lang w:val="en"/>
        </w:rPr>
        <w:t>Phân</w:t>
      </w:r>
      <w:proofErr w:type="spellEnd"/>
      <w:r w:rsidR="00DF17EA"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="00DF17EA" w:rsidRPr="008F3279">
        <w:rPr>
          <w:rFonts w:ascii="Times New Roman" w:hAnsi="Times New Roman"/>
          <w:b/>
          <w:sz w:val="36"/>
          <w:szCs w:val="36"/>
          <w:lang w:val="en"/>
        </w:rPr>
        <w:t>tích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sz w:val="36"/>
          <w:szCs w:val="36"/>
          <w:lang w:val="en"/>
        </w:rPr>
        <w:t>thực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sz w:val="36"/>
          <w:szCs w:val="36"/>
          <w:lang w:val="en"/>
        </w:rPr>
        <w:t>trạng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sz w:val="36"/>
          <w:szCs w:val="36"/>
          <w:lang w:val="en"/>
        </w:rPr>
        <w:t>của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="00E94FA1" w:rsidRPr="008F3279">
        <w:rPr>
          <w:rFonts w:ascii="Times New Roman" w:hAnsi="Times New Roman"/>
          <w:b/>
          <w:sz w:val="36"/>
          <w:szCs w:val="36"/>
          <w:lang w:val="en"/>
        </w:rPr>
        <w:t>vấn</w:t>
      </w:r>
      <w:proofErr w:type="spellEnd"/>
      <w:r w:rsidR="00E94FA1"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="00E94FA1" w:rsidRPr="008F3279">
        <w:rPr>
          <w:rFonts w:ascii="Times New Roman" w:hAnsi="Times New Roman"/>
          <w:b/>
          <w:sz w:val="36"/>
          <w:szCs w:val="36"/>
          <w:lang w:val="en"/>
        </w:rPr>
        <w:t>đề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và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xác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định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nhu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cầu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r w:rsidR="00C84263" w:rsidRPr="008F3279">
        <w:rPr>
          <w:rFonts w:ascii="Times New Roman" w:hAnsi="Times New Roman"/>
          <w:b/>
          <w:bCs/>
          <w:sz w:val="36"/>
          <w:szCs w:val="36"/>
          <w:lang w:val="vi-VN"/>
        </w:rPr>
        <w:t>khách hàng</w:t>
      </w:r>
    </w:p>
    <w:p w14:paraId="0FD4FE8B" w14:textId="301FDEB0" w:rsidR="0004505C" w:rsidRPr="00496371" w:rsidRDefault="0004505C" w:rsidP="0004505C">
      <w:pPr>
        <w:tabs>
          <w:tab w:val="left" w:pos="1985"/>
          <w:tab w:val="left" w:pos="3350"/>
          <w:tab w:val="left" w:pos="6320"/>
        </w:tabs>
        <w:ind w:left="840" w:hanging="840"/>
        <w:jc w:val="center"/>
        <w:rPr>
          <w:rFonts w:ascii="Times New Roman" w:hAnsi="Times New Roman"/>
          <w:szCs w:val="21"/>
          <w:lang w:val="vi-VN"/>
        </w:rPr>
      </w:pPr>
      <w:r w:rsidRPr="00496371">
        <w:rPr>
          <w:rFonts w:ascii="Times New Roman" w:hAnsi="Times New Roman"/>
          <w:szCs w:val="21"/>
          <w:lang w:val="vi-VN"/>
        </w:rPr>
        <w:t>Lớ</w:t>
      </w:r>
      <w:r w:rsidR="002B1D5E">
        <w:rPr>
          <w:rFonts w:ascii="Times New Roman" w:hAnsi="Times New Roman"/>
          <w:szCs w:val="21"/>
          <w:lang w:val="vi-VN"/>
        </w:rPr>
        <w:t xml:space="preserve">p:  </w:t>
      </w:r>
      <w:r w:rsidR="00007D46" w:rsidRPr="00007D46">
        <w:rPr>
          <w:rFonts w:ascii="Times New Roman" w:hAnsi="Times New Roman"/>
          <w:szCs w:val="21"/>
          <w:lang w:val="vi-VN"/>
        </w:rPr>
        <w:t>SKI1108.</w:t>
      </w:r>
      <w:r w:rsidR="00007D46" w:rsidRPr="00007D46">
        <w:rPr>
          <w:rFonts w:ascii="Times New Roman" w:hAnsi="Times New Roman"/>
          <w:b/>
          <w:szCs w:val="21"/>
          <w:lang w:val="vi-VN"/>
        </w:rPr>
        <w:t>B30</w:t>
      </w:r>
      <w:r w:rsidR="002B1D5E">
        <w:rPr>
          <w:rFonts w:ascii="Times New Roman" w:hAnsi="Times New Roman"/>
          <w:szCs w:val="21"/>
          <w:lang w:val="vi-VN"/>
        </w:rPr>
        <w:tab/>
        <w:t xml:space="preserve">         </w:t>
      </w:r>
      <w:r w:rsidRPr="00496371">
        <w:rPr>
          <w:rFonts w:ascii="Times New Roman" w:hAnsi="Times New Roman"/>
          <w:szCs w:val="21"/>
          <w:lang w:val="vi-VN"/>
        </w:rPr>
        <w:t xml:space="preserve">Nhóm: </w:t>
      </w:r>
      <w:r w:rsidR="00496371" w:rsidRPr="00007D46">
        <w:rPr>
          <w:rFonts w:ascii="Times New Roman" w:hAnsi="Times New Roman"/>
          <w:b/>
          <w:szCs w:val="21"/>
          <w:lang w:val="vi-VN"/>
        </w:rPr>
        <w:t>03 - GenZ</w:t>
      </w:r>
      <w:r w:rsidRPr="00496371">
        <w:rPr>
          <w:rFonts w:ascii="Times New Roman" w:hAnsi="Times New Roman"/>
          <w:szCs w:val="21"/>
          <w:lang w:val="vi-VN"/>
        </w:rPr>
        <w:t xml:space="preserve">   Tên thành viên: </w:t>
      </w:r>
      <w:r w:rsidR="00496371" w:rsidRPr="002B1D5E">
        <w:rPr>
          <w:rFonts w:ascii="Times New Roman" w:hAnsi="Times New Roman"/>
          <w:b/>
          <w:szCs w:val="21"/>
          <w:lang w:val="vi-VN"/>
        </w:rPr>
        <w:t>Huỳnh Phương Duy</w:t>
      </w:r>
    </w:p>
    <w:p w14:paraId="6BF379B7" w14:textId="77777777" w:rsidR="00DF60F3" w:rsidRPr="00496371" w:rsidRDefault="00DF60F3" w:rsidP="0041014E">
      <w:pPr>
        <w:tabs>
          <w:tab w:val="center" w:pos="4536"/>
        </w:tabs>
        <w:snapToGrid w:val="0"/>
        <w:spacing w:line="240" w:lineRule="auto"/>
        <w:jc w:val="center"/>
        <w:rPr>
          <w:rFonts w:ascii="Times New Roman" w:hAnsi="Times New Roman"/>
          <w:szCs w:val="21"/>
          <w:lang w:val="vi-VN"/>
        </w:rPr>
      </w:pPr>
    </w:p>
    <w:tbl>
      <w:tblPr>
        <w:tblStyle w:val="TableGrid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871"/>
        <w:gridCol w:w="7201"/>
      </w:tblGrid>
      <w:tr w:rsidR="00F52A4B" w:rsidRPr="00144C34" w14:paraId="140CD444" w14:textId="77777777" w:rsidTr="00496371">
        <w:trPr>
          <w:trHeight w:val="851"/>
        </w:trPr>
        <w:tc>
          <w:tcPr>
            <w:tcW w:w="1871" w:type="dxa"/>
            <w:tcMar>
              <w:left w:w="28" w:type="dxa"/>
              <w:right w:w="28" w:type="dxa"/>
            </w:tcMar>
            <w:vAlign w:val="center"/>
          </w:tcPr>
          <w:p w14:paraId="5EF57BBA" w14:textId="12B7A00E" w:rsidR="00F52A4B" w:rsidRPr="00496371" w:rsidRDefault="00F52A4B" w:rsidP="00496371">
            <w:pPr>
              <w:snapToGrid w:val="0"/>
              <w:spacing w:line="240" w:lineRule="auto"/>
              <w:jc w:val="center"/>
              <w:rPr>
                <w:rFonts w:ascii="Times New Roman" w:hAnsi="Times New Roman"/>
                <w:b/>
                <w:bCs/>
                <w:szCs w:val="21"/>
                <w:lang w:val="vi-VN"/>
              </w:rPr>
            </w:pPr>
            <w:r w:rsidRPr="00496371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Đề tài dự án </w:t>
            </w:r>
            <w:r w:rsidR="008F3279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cá nhân </w:t>
            </w:r>
            <w:r w:rsidR="0073451D" w:rsidRPr="00496371">
              <w:rPr>
                <w:rFonts w:ascii="Times New Roman" w:hAnsi="Times New Roman"/>
                <w:b/>
                <w:bCs/>
                <w:szCs w:val="21"/>
                <w:lang w:val="vi-VN"/>
              </w:rPr>
              <w:t>đề xuất</w:t>
            </w:r>
          </w:p>
        </w:tc>
        <w:tc>
          <w:tcPr>
            <w:tcW w:w="7201" w:type="dxa"/>
            <w:vAlign w:val="center"/>
          </w:tcPr>
          <w:p w14:paraId="0A986950" w14:textId="3FF0B12A" w:rsidR="00F52A4B" w:rsidRPr="00496371" w:rsidRDefault="005C3BA2" w:rsidP="00496371">
            <w:pPr>
              <w:snapToGrid w:val="0"/>
              <w:spacing w:line="240" w:lineRule="auto"/>
              <w:jc w:val="center"/>
              <w:rPr>
                <w:rFonts w:ascii="Times New Roman" w:eastAsia="きろ字 - P" w:hAnsi="Times New Roman"/>
                <w:szCs w:val="21"/>
                <w:lang w:val="vi-VN"/>
              </w:rPr>
            </w:pPr>
            <w:r>
              <w:rPr>
                <w:rFonts w:ascii="Times New Roman" w:eastAsia="きろ字 - P" w:hAnsi="Times New Roman"/>
                <w:szCs w:val="21"/>
                <w:lang w:val="vi-VN"/>
              </w:rPr>
              <w:t>Giới trẻ đang phải đối mặt với bệnh trầm cảm</w:t>
            </w:r>
          </w:p>
        </w:tc>
      </w:tr>
    </w:tbl>
    <w:p w14:paraId="51B9C633" w14:textId="77777777" w:rsidR="00F52A4B" w:rsidRPr="00496371" w:rsidRDefault="00F52A4B" w:rsidP="00F52A4B">
      <w:pPr>
        <w:tabs>
          <w:tab w:val="center" w:pos="4536"/>
        </w:tabs>
        <w:snapToGrid w:val="0"/>
        <w:spacing w:line="240" w:lineRule="auto"/>
        <w:jc w:val="left"/>
        <w:rPr>
          <w:rFonts w:ascii="Times New Roman" w:eastAsia="MS Mincho" w:hAnsi="Times New Roman"/>
          <w:b/>
          <w:bCs/>
          <w:color w:val="0000FF"/>
          <w:szCs w:val="21"/>
          <w:lang w:val="vi-VN"/>
        </w:rPr>
      </w:pPr>
    </w:p>
    <w:p w14:paraId="2EAD213F" w14:textId="75E6E3D3" w:rsidR="00F52A4B" w:rsidRPr="00496371" w:rsidRDefault="00DF17EA" w:rsidP="00F52A4B">
      <w:pPr>
        <w:pStyle w:val="ListParagraph"/>
        <w:numPr>
          <w:ilvl w:val="0"/>
          <w:numId w:val="5"/>
        </w:numPr>
        <w:tabs>
          <w:tab w:val="center" w:pos="4536"/>
        </w:tabs>
        <w:snapToGrid w:val="0"/>
        <w:spacing w:line="240" w:lineRule="auto"/>
        <w:ind w:leftChars="0"/>
        <w:jc w:val="left"/>
        <w:rPr>
          <w:rFonts w:ascii="Times New Roman" w:eastAsia="MS Mincho" w:hAnsi="Times New Roman"/>
          <w:b/>
          <w:bCs/>
          <w:color w:val="0070C0"/>
          <w:szCs w:val="21"/>
          <w:lang w:val="vi-VN"/>
        </w:rPr>
      </w:pPr>
      <w:r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PHÂN TÍCH</w:t>
      </w:r>
      <w:r w:rsidR="00F52A4B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 THỰC TRẠNG </w:t>
      </w:r>
      <w:r w:rsidR="00490EB3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CỦA </w:t>
      </w:r>
      <w:r w:rsidR="00E94FA1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VẤN ĐỀ</w:t>
      </w:r>
      <w:r w:rsidR="00490EB3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 </w:t>
      </w:r>
      <w:r w:rsidR="0073451D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DỰ ÁN ĐỀ XUẤT</w:t>
      </w:r>
      <w:r w:rsidR="00F52A4B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 </w:t>
      </w:r>
    </w:p>
    <w:p w14:paraId="01EDE3DA" w14:textId="77777777" w:rsidR="00F52A4B" w:rsidRPr="00496371" w:rsidRDefault="00F52A4B" w:rsidP="00F52A4B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00FF"/>
          <w:szCs w:val="21"/>
          <w:lang w:val="vi-VN"/>
        </w:rPr>
      </w:pPr>
    </w:p>
    <w:tbl>
      <w:tblPr>
        <w:tblStyle w:val="TableGrid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273"/>
        <w:gridCol w:w="7799"/>
      </w:tblGrid>
      <w:tr w:rsidR="00BD4034" w:rsidRPr="00DF60F3" w14:paraId="35A3F12C" w14:textId="77777777" w:rsidTr="00D4157C">
        <w:trPr>
          <w:trHeight w:val="567"/>
        </w:trPr>
        <w:tc>
          <w:tcPr>
            <w:tcW w:w="1273" w:type="dxa"/>
            <w:tcMar>
              <w:left w:w="28" w:type="dxa"/>
              <w:right w:w="28" w:type="dxa"/>
            </w:tcMar>
          </w:tcPr>
          <w:p w14:paraId="40CDBA39" w14:textId="77142FF2" w:rsidR="00BD4034" w:rsidRPr="00DF60F3" w:rsidRDefault="00490EB3" w:rsidP="002A4899">
            <w:pPr>
              <w:rPr>
                <w:rFonts w:ascii="Times New Roman" w:hAnsi="Times New Roman"/>
                <w:b/>
                <w:bCs/>
                <w:szCs w:val="21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t>Mục</w:t>
            </w:r>
            <w:proofErr w:type="spellEnd"/>
            <w:r>
              <w:rPr>
                <w:rFonts w:ascii="Times New Roman" w:hAnsi="Times New Roman"/>
                <w:b/>
                <w:bCs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t>tiêu</w:t>
            </w:r>
            <w:proofErr w:type="spellEnd"/>
          </w:p>
        </w:tc>
        <w:tc>
          <w:tcPr>
            <w:tcW w:w="7799" w:type="dxa"/>
            <w:tcMar>
              <w:left w:w="28" w:type="dxa"/>
              <w:right w:w="28" w:type="dxa"/>
            </w:tcMar>
          </w:tcPr>
          <w:p w14:paraId="76D10826" w14:textId="5630F8C6" w:rsidR="00426EA4" w:rsidRPr="008F3279" w:rsidRDefault="00DF60F3" w:rsidP="00490EB3">
            <w:pPr>
              <w:tabs>
                <w:tab w:val="center" w:pos="4536"/>
              </w:tabs>
              <w:snapToGrid w:val="0"/>
              <w:spacing w:line="240" w:lineRule="auto"/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-</w:t>
            </w:r>
            <w:r w:rsidR="0041014E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hứ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minh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ự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ồ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ại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ủa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: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ó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ự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ự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ồ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ại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? </w:t>
            </w:r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br/>
            </w:r>
            <w:r w:rsidR="008E1AD8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-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Mô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ả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à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ảnh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ự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ế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ủa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ô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qua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iệ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á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minh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ạ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bằ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ình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ảnh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ố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iệu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ặc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ác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uồn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am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khảo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khác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.</w:t>
            </w:r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</w:p>
          <w:p w14:paraId="28252FB5" w14:textId="3FEF9AE4" w:rsidR="00490EB3" w:rsidRPr="008F3279" w:rsidRDefault="00490EB3" w:rsidP="00490EB3">
            <w:pPr>
              <w:tabs>
                <w:tab w:val="center" w:pos="4536"/>
              </w:tabs>
              <w:snapToGrid w:val="0"/>
              <w:spacing w:line="240" w:lineRule="auto"/>
              <w:jc w:val="left"/>
              <w:rPr>
                <w:rFonts w:ascii="Times New Roman" w:eastAsia="きろ字 - P" w:hAnsi="Times New Roman"/>
                <w:i/>
                <w:sz w:val="20"/>
                <w:szCs w:val="20"/>
              </w:rPr>
            </w:pPr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-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ặ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ế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hữ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ơ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ó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ể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xảy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r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à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qua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á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à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ảnh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phỏ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b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i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qua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(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ườ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hâ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i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quả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ý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…) </w:t>
            </w:r>
          </w:p>
        </w:tc>
      </w:tr>
    </w:tbl>
    <w:p w14:paraId="6A7669F4" w14:textId="2ED0E7A2" w:rsidR="00143C0F" w:rsidRPr="00C72C74" w:rsidRDefault="00143C0F" w:rsidP="00C72C74">
      <w:pPr>
        <w:snapToGrid w:val="0"/>
        <w:spacing w:line="240" w:lineRule="auto"/>
        <w:rPr>
          <w:rFonts w:ascii="Times New Roman" w:hAnsi="Times New Roman"/>
          <w:sz w:val="15"/>
          <w:szCs w:val="21"/>
        </w:rPr>
      </w:pPr>
    </w:p>
    <w:tbl>
      <w:tblPr>
        <w:tblW w:w="9072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48323E" w:rsidRPr="00DF60F3" w14:paraId="2F234721" w14:textId="77777777" w:rsidTr="008F3279">
        <w:trPr>
          <w:trHeight w:val="4087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5449F68C" w14:textId="7BA2A534" w:rsidR="00287A64" w:rsidRDefault="00A61681" w:rsidP="00A61681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en"/>
              </w:rPr>
            </w:pPr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Minh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hoạ</w:t>
            </w:r>
            <w:proofErr w:type="spellEnd"/>
            <w:r w:rsidR="00697A48" w:rsidRPr="00DF60F3">
              <w:rPr>
                <w:rFonts w:ascii="Times New Roman" w:hAnsi="Times New Roman"/>
                <w:b/>
                <w:szCs w:val="21"/>
                <w:lang w:val="en"/>
              </w:rPr>
              <w:t>:</w:t>
            </w:r>
            <w:r w:rsidR="00697A48" w:rsidRPr="00DF60F3">
              <w:rPr>
                <w:rFonts w:ascii="Times New Roman" w:hAnsi="Times New Roman"/>
                <w:szCs w:val="21"/>
                <w:lang w:val="en"/>
              </w:rPr>
              <w:t xml:space="preserve"> </w:t>
            </w:r>
          </w:p>
          <w:p w14:paraId="107A19A1" w14:textId="76B10AF2" w:rsidR="002B1D5E" w:rsidRP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hAnsi="Times New Roman"/>
                <w:b/>
                <w:szCs w:val="21"/>
                <w:lang w:val="en"/>
              </w:rPr>
            </w:pPr>
            <w:r w:rsidRPr="002B1D5E">
              <w:rPr>
                <w:rFonts w:ascii="Times New Roman" w:hAnsi="Times New Roman"/>
                <w:b/>
                <w:szCs w:val="21"/>
                <w:lang w:val="en"/>
              </w:rPr>
              <w:t>KHẢO SÁT TRỰC TIẾP</w:t>
            </w:r>
          </w:p>
          <w:p w14:paraId="1EC1427F" w14:textId="2556E852" w:rsidR="00C84E8B" w:rsidRDefault="002B1D5E" w:rsidP="00C84E8B">
            <w:pPr>
              <w:widowControl/>
              <w:spacing w:line="240" w:lineRule="auto"/>
              <w:jc w:val="left"/>
              <w:rPr>
                <w:rFonts w:ascii="Times New Roman" w:eastAsia="Times New Roman" w:hAnsi="Times New Roman"/>
                <w:kern w:val="0"/>
                <w:sz w:val="24"/>
              </w:rPr>
            </w:pPr>
            <w:r w:rsidRPr="002B1D5E">
              <w:rPr>
                <w:rFonts w:ascii="Times New Roman" w:eastAsia="Times New Roman" w:hAnsi="Times New Roman"/>
                <w:kern w:val="0"/>
                <w:sz w:val="24"/>
              </w:rPr>
              <w:drawing>
                <wp:anchor distT="0" distB="0" distL="114300" distR="114300" simplePos="0" relativeHeight="251662848" behindDoc="1" locked="0" layoutInCell="1" allowOverlap="1" wp14:anchorId="2B3A6214" wp14:editId="3FB51FE7">
                  <wp:simplePos x="0" y="0"/>
                  <wp:positionH relativeFrom="column">
                    <wp:posOffset>2435384</wp:posOffset>
                  </wp:positionH>
                  <wp:positionV relativeFrom="paragraph">
                    <wp:posOffset>64294</wp:posOffset>
                  </wp:positionV>
                  <wp:extent cx="2907507" cy="1210650"/>
                  <wp:effectExtent l="0" t="0" r="7620" b="889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507" cy="121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B1D5E">
              <w:rPr>
                <w:rFonts w:ascii="Times New Roman" w:eastAsia="Times New Roman" w:hAnsi="Times New Roman"/>
                <w:kern w:val="0"/>
                <w:sz w:val="24"/>
              </w:rPr>
              <w:t xml:space="preserve"> </w:t>
            </w:r>
            <w:r w:rsidRPr="0084575B">
              <w:rPr>
                <w:rFonts w:ascii="Times New Roman" w:eastAsiaTheme="minorEastAsia" w:hAnsi="Times New Roman"/>
                <w:iCs/>
                <w:szCs w:val="21"/>
                <w:lang w:val="en"/>
              </w:rPr>
              <w:drawing>
                <wp:anchor distT="0" distB="0" distL="114300" distR="114300" simplePos="0" relativeHeight="251656704" behindDoc="1" locked="0" layoutInCell="1" allowOverlap="1" wp14:anchorId="33153234" wp14:editId="36121884">
                  <wp:simplePos x="0" y="0"/>
                  <wp:positionH relativeFrom="column">
                    <wp:posOffset>-794</wp:posOffset>
                  </wp:positionH>
                  <wp:positionV relativeFrom="paragraph">
                    <wp:posOffset>171768</wp:posOffset>
                  </wp:positionV>
                  <wp:extent cx="2257966" cy="1193006"/>
                  <wp:effectExtent l="0" t="0" r="0" b="762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0978" cy="1194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F3F1D00" w14:textId="77777777" w:rsidR="00C84E8B" w:rsidRDefault="00C84E8B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B9FDCCB" w14:textId="1F5AC95D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711D0CBF" w14:textId="4E9DF971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AA97712" w14:textId="3A9D8F64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3759CC8" w14:textId="7777777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8123522" w14:textId="0535FB0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7A4B4EFE" w14:textId="5A3DCF96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iCs/>
                <w:szCs w:val="21"/>
                <w:lang w:val="en"/>
              </w:rPr>
              <w:drawing>
                <wp:anchor distT="0" distB="0" distL="114300" distR="114300" simplePos="0" relativeHeight="251671040" behindDoc="1" locked="0" layoutInCell="1" allowOverlap="1" wp14:anchorId="71DA6F41" wp14:editId="230C5631">
                  <wp:simplePos x="0" y="0"/>
                  <wp:positionH relativeFrom="column">
                    <wp:posOffset>2713672</wp:posOffset>
                  </wp:positionH>
                  <wp:positionV relativeFrom="paragraph">
                    <wp:posOffset>164306</wp:posOffset>
                  </wp:positionV>
                  <wp:extent cx="2793206" cy="1410011"/>
                  <wp:effectExtent l="0" t="0" r="762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3206" cy="1410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F693C7" w14:textId="6DFDBA6E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iCs/>
                <w:szCs w:val="21"/>
                <w:lang w:val="en"/>
              </w:rPr>
              <w:drawing>
                <wp:anchor distT="0" distB="0" distL="114300" distR="114300" simplePos="0" relativeHeight="251666944" behindDoc="1" locked="0" layoutInCell="1" allowOverlap="1" wp14:anchorId="2821710B" wp14:editId="172C5EA0">
                  <wp:simplePos x="0" y="0"/>
                  <wp:positionH relativeFrom="column">
                    <wp:posOffset>-36354</wp:posOffset>
                  </wp:positionH>
                  <wp:positionV relativeFrom="paragraph">
                    <wp:posOffset>169386</wp:posOffset>
                  </wp:positionV>
                  <wp:extent cx="2650992" cy="1228725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992" cy="122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FB1158" w14:textId="6BF74693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F01CCD0" w14:textId="0D02D391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310FBC4" w14:textId="43946271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7F0FFE42" w14:textId="313F547C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6C3439C0" w14:textId="7777777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3259465D" w14:textId="7777777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5F503E6" w14:textId="7777777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A11D41A" w14:textId="25D1BE13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iCs/>
                <w:szCs w:val="21"/>
                <w:lang w:val="en"/>
              </w:rPr>
              <w:drawing>
                <wp:anchor distT="0" distB="0" distL="114300" distR="114300" simplePos="0" relativeHeight="251679232" behindDoc="1" locked="0" layoutInCell="1" allowOverlap="1" wp14:anchorId="023F2BAA" wp14:editId="01511F92">
                  <wp:simplePos x="0" y="0"/>
                  <wp:positionH relativeFrom="column">
                    <wp:posOffset>1563529</wp:posOffset>
                  </wp:positionH>
                  <wp:positionV relativeFrom="paragraph">
                    <wp:posOffset>101918</wp:posOffset>
                  </wp:positionV>
                  <wp:extent cx="2585250" cy="1242986"/>
                  <wp:effectExtent l="0" t="0" r="5715" b="0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5250" cy="1242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B4060C" w14:textId="08DF3854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251B31DB" w14:textId="39079D56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00F0140A" w14:textId="3BBBF2A1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68174667" w14:textId="63AF8349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FDE4ED2" w14:textId="293CABB5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741D71A" w14:textId="5142D9D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2DAD1C7C" w14:textId="6D07B05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2EBB65AE" w14:textId="5B04EA5F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iCs/>
                <w:szCs w:val="21"/>
                <w:lang w:val="en"/>
              </w:rPr>
              <w:drawing>
                <wp:anchor distT="0" distB="0" distL="114300" distR="114300" simplePos="0" relativeHeight="251687424" behindDoc="1" locked="0" layoutInCell="1" allowOverlap="1" wp14:anchorId="4E24503A" wp14:editId="65A9A8F0">
                  <wp:simplePos x="0" y="0"/>
                  <wp:positionH relativeFrom="column">
                    <wp:posOffset>849314</wp:posOffset>
                  </wp:positionH>
                  <wp:positionV relativeFrom="paragraph">
                    <wp:posOffset>51118</wp:posOffset>
                  </wp:positionV>
                  <wp:extent cx="3877732" cy="1883024"/>
                  <wp:effectExtent l="0" t="0" r="8890" b="3175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5849" cy="18869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FD9CBA" w14:textId="3F62A118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C931967" w14:textId="3C74F046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52452CC" w14:textId="7D0362DC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5268E98" w14:textId="7339399A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7563C7B9" w14:textId="0FF1EAF0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ECEADDD" w14:textId="69F0C55C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4D03E9A" w14:textId="53FE6E2A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27EA0752" w14:textId="5EAC86CD" w:rsidR="002B1D5E" w:rsidRDefault="002B1D5E" w:rsidP="002B1D5E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029D281C" w14:textId="77777777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524D93DE" w14:textId="1CD76BCA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321982FE" w14:textId="6684F51E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15BC704B" w14:textId="77777777" w:rsid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6581958B" w14:textId="33ADDC30" w:rsidR="002B1D5E" w:rsidRPr="002B1D5E" w:rsidRDefault="002B1D5E" w:rsidP="002B1D5E">
            <w:pPr>
              <w:snapToGrid w:val="0"/>
              <w:spacing w:line="276" w:lineRule="auto"/>
              <w:jc w:val="center"/>
              <w:rPr>
                <w:rFonts w:ascii="Times New Roman" w:eastAsiaTheme="minorEastAsia" w:hAnsi="Times New Roman"/>
                <w:b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b/>
                <w:iCs/>
                <w:szCs w:val="21"/>
                <w:lang w:val="en"/>
              </w:rPr>
              <w:t>THÔNG TIN KHẢO SÁT GIÁN TIẾP</w:t>
            </w:r>
          </w:p>
          <w:p w14:paraId="04132C6E" w14:textId="2FE4D9C2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  <w:r w:rsidRPr="002B1D5E">
              <w:rPr>
                <w:rFonts w:ascii="Times New Roman" w:eastAsiaTheme="minorEastAsia" w:hAnsi="Times New Roman"/>
                <w:b/>
                <w:iCs/>
                <w:szCs w:val="21"/>
                <w:lang w:val="en"/>
              </w:rPr>
              <w:drawing>
                <wp:anchor distT="0" distB="0" distL="114300" distR="114300" simplePos="0" relativeHeight="251694592" behindDoc="1" locked="0" layoutInCell="1" allowOverlap="1" wp14:anchorId="459457C4" wp14:editId="391144B0">
                  <wp:simplePos x="0" y="0"/>
                  <wp:positionH relativeFrom="column">
                    <wp:posOffset>1199356</wp:posOffset>
                  </wp:positionH>
                  <wp:positionV relativeFrom="paragraph">
                    <wp:posOffset>-794</wp:posOffset>
                  </wp:positionV>
                  <wp:extent cx="3296523" cy="2197682"/>
                  <wp:effectExtent l="0" t="0" r="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523" cy="21976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CBA91B" w14:textId="2034D8B7" w:rsidR="002B1D5E" w:rsidRDefault="002B1D5E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  <w:p w14:paraId="47DED092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3CE93FE7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0B6D5C0B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6CFDC5FA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600BBEF7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39444CF2" w14:textId="77777777" w:rsidR="002B1D5E" w:rsidRP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266AB28F" w14:textId="0C48AD3E" w:rsidR="002B1D5E" w:rsidRDefault="002B1D5E" w:rsidP="002B1D5E">
            <w:pPr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48241DA4" w14:textId="77777777" w:rsidR="002B1D5E" w:rsidRDefault="002B1D5E" w:rsidP="002B1D5E">
            <w:pPr>
              <w:tabs>
                <w:tab w:val="left" w:pos="1294"/>
              </w:tabs>
              <w:rPr>
                <w:rFonts w:ascii="Times New Roman" w:eastAsiaTheme="minorEastAsia" w:hAnsi="Times New Roman"/>
                <w:szCs w:val="21"/>
                <w:lang w:val="en"/>
              </w:rPr>
            </w:pPr>
            <w:r>
              <w:rPr>
                <w:rFonts w:ascii="Times New Roman" w:eastAsiaTheme="minorEastAsia" w:hAnsi="Times New Roman"/>
                <w:szCs w:val="21"/>
                <w:lang w:val="en"/>
              </w:rPr>
              <w:tab/>
            </w:r>
          </w:p>
          <w:p w14:paraId="7895A24C" w14:textId="77777777" w:rsidR="002B1D5E" w:rsidRDefault="002B1D5E" w:rsidP="002B1D5E">
            <w:pPr>
              <w:tabs>
                <w:tab w:val="left" w:pos="1294"/>
              </w:tabs>
              <w:rPr>
                <w:rFonts w:ascii="Times New Roman" w:eastAsiaTheme="minorEastAsia" w:hAnsi="Times New Roman"/>
                <w:szCs w:val="21"/>
                <w:lang w:val="en"/>
              </w:rPr>
            </w:pPr>
          </w:p>
          <w:p w14:paraId="5B2AE862" w14:textId="2C92034E" w:rsidR="002B1D5E" w:rsidRPr="002B1D5E" w:rsidRDefault="002B1D5E" w:rsidP="002B1D5E">
            <w:pPr>
              <w:tabs>
                <w:tab w:val="left" w:pos="1294"/>
              </w:tabs>
              <w:rPr>
                <w:rFonts w:ascii="Times New Roman" w:eastAsiaTheme="minorEastAsia" w:hAnsi="Times New Roman"/>
                <w:szCs w:val="21"/>
                <w:lang w:val="en"/>
              </w:rPr>
            </w:pPr>
          </w:p>
        </w:tc>
      </w:tr>
      <w:tr w:rsidR="00F67B3A" w:rsidRPr="00144C34" w14:paraId="7E33FA91" w14:textId="77777777" w:rsidTr="00EC7CAA">
        <w:trPr>
          <w:trHeight w:val="1271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1C5DD281" w14:textId="77777777" w:rsidR="005C3BA2" w:rsidRDefault="007A09F3" w:rsidP="00425BBB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lastRenderedPageBreak/>
              <w:t>Diễ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giải</w:t>
            </w:r>
            <w:proofErr w:type="spellEnd"/>
            <w:r w:rsidR="00697A48" w:rsidRPr="00DF60F3">
              <w:rPr>
                <w:rFonts w:ascii="Times New Roman" w:hAnsi="Times New Roman"/>
                <w:b/>
                <w:szCs w:val="21"/>
                <w:lang w:val="en"/>
              </w:rPr>
              <w:t>:</w:t>
            </w:r>
            <w:r w:rsidR="005C3BA2">
              <w:rPr>
                <w:rFonts w:ascii="Times New Roman" w:hAnsi="Times New Roman"/>
                <w:szCs w:val="21"/>
                <w:lang w:val="vi-VN"/>
              </w:rPr>
              <w:t xml:space="preserve"> </w:t>
            </w:r>
          </w:p>
          <w:p w14:paraId="3F84665A" w14:textId="20608674" w:rsidR="005C3BA2" w:rsidRDefault="005C3BA2" w:rsidP="008C601F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 xml:space="preserve">Thực trạng vấn đề được phân tích qua </w:t>
            </w:r>
            <w:r w:rsidR="008C601F">
              <w:rPr>
                <w:rFonts w:ascii="Times New Roman" w:hAnsi="Times New Roman"/>
                <w:szCs w:val="21"/>
                <w:lang w:val="vi-VN"/>
              </w:rPr>
              <w:t>thông qua 2 quá trình:</w:t>
            </w:r>
          </w:p>
          <w:p w14:paraId="3488133C" w14:textId="7789C398" w:rsidR="008C601F" w:rsidRDefault="008C601F" w:rsidP="008C601F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Xác định vấn đề có tồn tại hay không</w:t>
            </w:r>
          </w:p>
          <w:p w14:paraId="7B21A0F7" w14:textId="4516C09C" w:rsidR="008C601F" w:rsidRDefault="008C601F" w:rsidP="008C601F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Chi tiết của vấn đề</w:t>
            </w:r>
          </w:p>
          <w:p w14:paraId="14E80860" w14:textId="6DAAB804" w:rsidR="008C601F" w:rsidRPr="00C048BF" w:rsidRDefault="00C048BF" w:rsidP="008C601F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 xml:space="preserve">Phân tích dưới đây dựa trên </w:t>
            </w:r>
            <w:r w:rsidRPr="00C048BF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số liệu trực </w:t>
            </w:r>
            <w:r>
              <w:rPr>
                <w:rFonts w:ascii="Times New Roman" w:hAnsi="Times New Roman"/>
                <w:b/>
                <w:bCs/>
                <w:szCs w:val="21"/>
                <w:lang w:val="vi-VN"/>
              </w:rPr>
              <w:t>tiếp</w:t>
            </w:r>
            <w:r>
              <w:rPr>
                <w:rFonts w:ascii="Times New Roman" w:hAnsi="Times New Roman"/>
                <w:szCs w:val="21"/>
                <w:lang w:val="vi-VN"/>
              </w:rPr>
              <w:t xml:space="preserve"> (</w:t>
            </w:r>
            <w:r w:rsidR="00715B78">
              <w:rPr>
                <w:rFonts w:ascii="Times New Roman" w:hAnsi="Times New Roman"/>
                <w:szCs w:val="21"/>
                <w:lang w:val="vi-VN"/>
              </w:rPr>
              <w:t>từ bảng hỏi</w:t>
            </w:r>
            <w:r>
              <w:rPr>
                <w:rFonts w:ascii="Times New Roman" w:hAnsi="Times New Roman"/>
                <w:szCs w:val="21"/>
                <w:lang w:val="vi-VN"/>
              </w:rPr>
              <w:t xml:space="preserve">), và </w:t>
            </w:r>
            <w:r w:rsidRPr="00C048BF">
              <w:rPr>
                <w:rFonts w:ascii="Times New Roman" w:hAnsi="Times New Roman"/>
                <w:b/>
                <w:bCs/>
                <w:szCs w:val="21"/>
                <w:lang w:val="vi-VN"/>
              </w:rPr>
              <w:t>số liệu gián tiếp từ bài báo khoa học</w:t>
            </w:r>
            <w:r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 của Trường Đại học Y Dược Thái Nguyên.</w:t>
            </w:r>
          </w:p>
          <w:p w14:paraId="544B9368" w14:textId="1310F2D1" w:rsidR="005C3BA2" w:rsidRDefault="005C3BA2" w:rsidP="005C3BA2">
            <w:pPr>
              <w:snapToGrid w:val="0"/>
              <w:spacing w:line="276" w:lineRule="auto"/>
              <w:rPr>
                <w:rFonts w:ascii="Times New Roman" w:hAnsi="Times New Roman"/>
                <w:iCs/>
                <w:sz w:val="20"/>
                <w:szCs w:val="20"/>
                <w:lang w:val="vi-VN"/>
              </w:rPr>
            </w:pPr>
          </w:p>
          <w:p w14:paraId="0C3FFE2A" w14:textId="1979AEA8" w:rsidR="003908AF" w:rsidRPr="00937D3C" w:rsidRDefault="00937D3C" w:rsidP="005C3BA2">
            <w:pPr>
              <w:snapToGrid w:val="0"/>
              <w:spacing w:line="276" w:lineRule="auto"/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</w:pPr>
            <w:r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  <w:t xml:space="preserve">KẾT QUẢ </w:t>
            </w:r>
            <w:r w:rsidR="003908AF"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  <w:t xml:space="preserve">KHẢO SÁT </w:t>
            </w:r>
            <w:r w:rsidR="003908AF"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u w:val="single"/>
                <w:lang w:val="vi-VN"/>
              </w:rPr>
              <w:t>TRỰC TIẾP</w:t>
            </w:r>
            <w:r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  <w:t>:</w:t>
            </w:r>
          </w:p>
          <w:p w14:paraId="52B4F3B0" w14:textId="731D1CBD" w:rsidR="00BA5CE8" w:rsidRDefault="00C84E8B" w:rsidP="008A4354">
            <w:pPr>
              <w:snapToGrid w:val="0"/>
              <w:spacing w:line="276" w:lineRule="auto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Bảng khảo sát nhận được 33 phản hồi (với hầu hết là nữ</w:t>
            </w:r>
            <w:r w:rsidR="00016B3C">
              <w:rPr>
                <w:rFonts w:ascii="Times New Roman" w:hAnsi="Times New Roman"/>
                <w:sz w:val="20"/>
                <w:szCs w:val="20"/>
              </w:rPr>
              <w:t>, chiếm</w:t>
            </w:r>
            <w:bookmarkStart w:id="0" w:name="_GoBack"/>
            <w:bookmarkEnd w:id="0"/>
            <w:r>
              <w:rPr>
                <w:rFonts w:ascii="Times New Roman" w:hAnsi="Times New Roman"/>
                <w:sz w:val="20"/>
                <w:szCs w:val="20"/>
                <w:lang w:val="vi-VN"/>
              </w:rPr>
              <w:t xml:space="preserve"> 81%, và 19% là nam). Hầu hết đối tượng được khảo sát ở trên nằm trong độ tuổi 18. Khi được hỏi về </w:t>
            </w:r>
            <w:r w:rsidR="008C601F">
              <w:rPr>
                <w:rFonts w:ascii="Times New Roman" w:hAnsi="Times New Roman"/>
                <w:sz w:val="20"/>
                <w:szCs w:val="20"/>
                <w:lang w:val="vi-VN"/>
              </w:rPr>
              <w:t>sự tồn tại của bệnh trầm cảm, 100% nguời tham gia đều trả lời có, và 72% nghĩ bệnh trầm cảm hiện đang rất phổ biến</w:t>
            </w:r>
            <w:r w:rsidR="00C048BF">
              <w:rPr>
                <w:rFonts w:ascii="Times New Roman" w:hAnsi="Times New Roman"/>
                <w:sz w:val="20"/>
                <w:szCs w:val="20"/>
                <w:lang w:val="vi-VN"/>
              </w:rPr>
              <w:t>. Khi được hỏi về mức độ nghiêm tr</w:t>
            </w:r>
            <w:r w:rsidR="003908AF">
              <w:rPr>
                <w:rFonts w:ascii="Times New Roman" w:hAnsi="Times New Roman"/>
                <w:sz w:val="20"/>
                <w:szCs w:val="20"/>
                <w:lang w:val="vi-VN"/>
              </w:rPr>
              <w:t>ọng, 18% trả lời “Rất nghiêm trọng”, 59% cho rằng chỉ ở mức trung bình, và 22% trả lời chưa nghiêm trọng. Về nguyên nhân chi tiết nguyên nhân của bệnh trầm cảm, các câu trả lời đưa ra bao gồm:</w:t>
            </w:r>
          </w:p>
          <w:p w14:paraId="744ABD3F" w14:textId="0B512EE7" w:rsidR="003908AF" w:rsidRDefault="003908AF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việc học (23/33)</w:t>
            </w:r>
          </w:p>
          <w:p w14:paraId="448113D5" w14:textId="0ADE38C6" w:rsidR="003908AF" w:rsidRDefault="003908AF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xã hội (17/33)</w:t>
            </w:r>
          </w:p>
          <w:p w14:paraId="0A34B0F7" w14:textId="6F9B3498" w:rsidR="003908AF" w:rsidRDefault="00A217C4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phụ huynh (28/33)</w:t>
            </w:r>
          </w:p>
          <w:p w14:paraId="303D8FC6" w14:textId="2785B379" w:rsidR="00A217C4" w:rsidRPr="003908AF" w:rsidRDefault="00A217C4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đồng trang lứa (20/33)</w:t>
            </w:r>
          </w:p>
          <w:p w14:paraId="48C9FCC6" w14:textId="77777777" w:rsidR="003908AF" w:rsidRDefault="003908AF" w:rsidP="003908AF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</w:p>
          <w:p w14:paraId="38524440" w14:textId="77777777" w:rsidR="003908AF" w:rsidRPr="00937D3C" w:rsidRDefault="003908AF" w:rsidP="003908AF">
            <w:pPr>
              <w:snapToGrid w:val="0"/>
              <w:spacing w:line="276" w:lineRule="auto"/>
              <w:jc w:val="left"/>
              <w:rPr>
                <w:rFonts w:ascii="Times New Roman" w:hAnsi="Times New Roman"/>
                <w:b/>
                <w:bCs/>
                <w:szCs w:val="21"/>
                <w:lang w:val="vi-VN"/>
              </w:rPr>
            </w:pPr>
            <w:r w:rsidRPr="00937D3C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KẾT QUẢ  KHẢO SÁT </w:t>
            </w:r>
            <w:r w:rsidRPr="00937D3C">
              <w:rPr>
                <w:rFonts w:ascii="Times New Roman" w:hAnsi="Times New Roman"/>
                <w:b/>
                <w:bCs/>
                <w:szCs w:val="21"/>
                <w:u w:val="single"/>
                <w:lang w:val="vi-VN"/>
              </w:rPr>
              <w:t>GIÁN TIẾP</w:t>
            </w:r>
            <w:r w:rsidRPr="00937D3C">
              <w:rPr>
                <w:rFonts w:ascii="Times New Roman" w:hAnsi="Times New Roman"/>
                <w:b/>
                <w:bCs/>
                <w:szCs w:val="21"/>
                <w:lang w:val="vi-VN"/>
              </w:rPr>
              <w:t>:</w:t>
            </w:r>
          </w:p>
          <w:p w14:paraId="1A815C5F" w14:textId="77777777" w:rsidR="00937D3C" w:rsidRDefault="00234AB9" w:rsidP="003908AF">
            <w:pPr>
              <w:snapToGrid w:val="0"/>
              <w:spacing w:line="276" w:lineRule="auto"/>
              <w:jc w:val="left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Kết quả nghiên cứu từ</w:t>
            </w:r>
            <w:r w:rsidR="00937D3C">
              <w:rPr>
                <w:rFonts w:ascii="Times New Roman" w:hAnsi="Times New Roman"/>
                <w:szCs w:val="21"/>
                <w:lang w:val="vi-VN"/>
              </w:rPr>
              <w:t xml:space="preserve"> 862 sinh viên chuyên ngành Y dược năm cuối cho thấy:</w:t>
            </w:r>
          </w:p>
          <w:p w14:paraId="717EA780" w14:textId="77777777" w:rsidR="00937D3C" w:rsidRPr="00937D3C" w:rsidRDefault="00937D3C" w:rsidP="00937D3C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42% bị mắc bệnh trầm cảm</w:t>
            </w:r>
          </w:p>
          <w:p w14:paraId="27918BE4" w14:textId="77777777" w:rsidR="00937D3C" w:rsidRPr="00937D3C" w:rsidRDefault="00937D3C" w:rsidP="00937D3C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Tỷ lệ nhẹ chiếm cao nhất ở 15.4%</w:t>
            </w:r>
          </w:p>
          <w:p w14:paraId="5C4917E1" w14:textId="77777777" w:rsidR="00937D3C" w:rsidRPr="00937D3C" w:rsidRDefault="00937D3C" w:rsidP="00937D3C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Mức độ nặng 5.8% và tỷ lệ rất nặng là 6.1%</w:t>
            </w:r>
          </w:p>
          <w:p w14:paraId="3DE46643" w14:textId="63CA67DC" w:rsidR="008A4354" w:rsidRPr="00144C34" w:rsidRDefault="00937D3C" w:rsidP="008A4354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Phân tích cho thấy 4 yếu tố liên quan đén trầm cảm ở sinh viên bao gồm:</w:t>
            </w:r>
            <w:r w:rsidR="00480AFA">
              <w:rPr>
                <w:rFonts w:ascii="Times New Roman" w:hAnsi="Times New Roman"/>
                <w:szCs w:val="21"/>
                <w:lang w:val="vi-VN"/>
              </w:rPr>
              <w:t xml:space="preserve"> vấn đề với bố mẹ, vấn đè với bạn bè, tình  trạng lo âu và tình trạng stress</w:t>
            </w:r>
          </w:p>
        </w:tc>
      </w:tr>
      <w:tr w:rsidR="00106C56" w:rsidRPr="00144C34" w14:paraId="2E1FB871" w14:textId="77777777" w:rsidTr="00F52A4B">
        <w:trPr>
          <w:trHeight w:val="1072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2426F302" w14:textId="77777777" w:rsidR="00106C56" w:rsidRDefault="00106C56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b/>
                <w:szCs w:val="21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Nguyê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nhâ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gây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ra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vấ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đề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dự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á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là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>:</w:t>
            </w:r>
          </w:p>
          <w:p w14:paraId="55818950" w14:textId="77777777" w:rsidR="00144C34" w:rsidRDefault="00144C34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bCs/>
                <w:szCs w:val="21"/>
                <w:lang w:val="vi-VN"/>
              </w:rPr>
            </w:pPr>
            <w:r w:rsidRPr="00144C34">
              <w:rPr>
                <w:rFonts w:ascii="Times New Roman" w:hAnsi="Times New Roman"/>
                <w:bCs/>
                <w:szCs w:val="21"/>
                <w:lang w:val="vi-VN"/>
              </w:rPr>
              <w:t xml:space="preserve">Qua phân tích trên, ta đã chứng minh vấn đề hiện </w:t>
            </w:r>
            <w:r w:rsidRPr="00144C34">
              <w:rPr>
                <w:rFonts w:ascii="Times New Roman" w:hAnsi="Times New Roman"/>
                <w:b/>
                <w:szCs w:val="21"/>
                <w:lang w:val="vi-VN"/>
              </w:rPr>
              <w:t>CÓ TỒN TẠI</w:t>
            </w:r>
            <w:r w:rsidRPr="00144C34">
              <w:rPr>
                <w:rFonts w:ascii="Times New Roman" w:hAnsi="Times New Roman"/>
                <w:bCs/>
                <w:szCs w:val="21"/>
                <w:lang w:val="vi-VN"/>
              </w:rPr>
              <w:t xml:space="preserve">, và mức </w:t>
            </w:r>
            <w:r>
              <w:rPr>
                <w:rFonts w:ascii="Times New Roman" w:hAnsi="Times New Roman"/>
                <w:bCs/>
                <w:szCs w:val="21"/>
                <w:lang w:val="vi-VN"/>
              </w:rPr>
              <w:t>độ khá phổ biến. Những lý do gây ra vấn đề chủ yếu nhất là Áp lực từ gia đình, người quen, và tình trạng stress do học tập.</w:t>
            </w:r>
          </w:p>
          <w:p w14:paraId="0DF293E0" w14:textId="0F6FD927" w:rsidR="00144C34" w:rsidRPr="00144C34" w:rsidRDefault="00144C34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bCs/>
                <w:szCs w:val="21"/>
                <w:lang w:val="vi-VN"/>
              </w:rPr>
            </w:pPr>
            <w:r>
              <w:rPr>
                <w:rFonts w:ascii="Times New Roman" w:hAnsi="Times New Roman"/>
                <w:bCs/>
                <w:szCs w:val="21"/>
                <w:lang w:val="vi-VN"/>
              </w:rPr>
              <w:t xml:space="preserve">Tiếp đến, ta sẽ </w:t>
            </w:r>
            <w:r w:rsidRPr="00A0773F">
              <w:rPr>
                <w:rFonts w:ascii="Times New Roman" w:hAnsi="Times New Roman"/>
                <w:b/>
                <w:bCs/>
                <w:sz w:val="22"/>
                <w:szCs w:val="21"/>
                <w:lang w:val="vi-VN"/>
              </w:rPr>
              <w:t>khảo sát đối tượng chính</w:t>
            </w:r>
            <w:r>
              <w:rPr>
                <w:rFonts w:ascii="Times New Roman" w:hAnsi="Times New Roman"/>
                <w:bCs/>
                <w:szCs w:val="21"/>
                <w:lang w:val="vi-VN"/>
              </w:rPr>
              <w:t xml:space="preserve">, là </w:t>
            </w:r>
            <w:r w:rsidRPr="00144C34">
              <w:rPr>
                <w:rFonts w:ascii="Times New Roman" w:hAnsi="Times New Roman"/>
                <w:b/>
                <w:szCs w:val="21"/>
                <w:lang w:val="vi-VN"/>
              </w:rPr>
              <w:t>PHỤ HUYNH,</w:t>
            </w:r>
            <w:r>
              <w:rPr>
                <w:rFonts w:ascii="Times New Roman" w:hAnsi="Times New Roman"/>
                <w:bCs/>
                <w:szCs w:val="21"/>
                <w:lang w:val="vi-VN"/>
              </w:rPr>
              <w:t xml:space="preserve"> để xác định nhu cầu. và ý kiến của đối tượng.</w:t>
            </w:r>
          </w:p>
        </w:tc>
      </w:tr>
      <w:tr w:rsidR="00F67B3A" w:rsidRPr="00144C34" w14:paraId="18976A62" w14:textId="77777777" w:rsidTr="00F52A4B">
        <w:trPr>
          <w:trHeight w:val="1072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2B2091E6" w14:textId="77777777" w:rsidR="00C21232" w:rsidRPr="008F3279" w:rsidRDefault="007A09F3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Nguồ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thông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tin</w:t>
            </w:r>
            <w:r w:rsidR="00697A48" w:rsidRPr="00DF60F3">
              <w:rPr>
                <w:rFonts w:ascii="Times New Roman" w:hAnsi="Times New Roman"/>
                <w:b/>
                <w:szCs w:val="21"/>
                <w:lang w:val="en"/>
              </w:rPr>
              <w:t xml:space="preserve">: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iệ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kê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ấ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uồ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ô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tin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="006A425B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.</w:t>
            </w:r>
          </w:p>
          <w:p w14:paraId="75D21F78" w14:textId="0C4B3B2D" w:rsidR="008A4354" w:rsidRDefault="00144C34" w:rsidP="00144C34">
            <w:pPr>
              <w:pStyle w:val="ListParagraph"/>
              <w:numPr>
                <w:ilvl w:val="0"/>
                <w:numId w:val="11"/>
              </w:numPr>
              <w:ind w:leftChars="0"/>
              <w:jc w:val="left"/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>Link khảo sát:</w:t>
            </w:r>
            <w:r>
              <w:t xml:space="preserve"> </w:t>
            </w:r>
            <w:r w:rsidRPr="00144C34"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>https://forms.gle/pfVCgPCWMHyrvFDJ9</w:t>
            </w:r>
          </w:p>
          <w:p w14:paraId="13E6CEC7" w14:textId="46859CBF" w:rsidR="00144C34" w:rsidRPr="00144C34" w:rsidRDefault="00144C34" w:rsidP="00144C34">
            <w:pPr>
              <w:pStyle w:val="ListParagraph"/>
              <w:numPr>
                <w:ilvl w:val="0"/>
                <w:numId w:val="11"/>
              </w:numPr>
              <w:ind w:leftChars="0"/>
              <w:jc w:val="left"/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 xml:space="preserve">Bài báo khoa học: </w:t>
            </w:r>
            <w:r w:rsidRPr="00144C34"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>https://vjpm.vn/index.php/vjpm/article/view/439</w:t>
            </w:r>
          </w:p>
        </w:tc>
      </w:tr>
    </w:tbl>
    <w:p w14:paraId="79EC982D" w14:textId="73C9ED6D" w:rsidR="008F3279" w:rsidRPr="00144C34" w:rsidRDefault="008F3279" w:rsidP="008F3279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70C0"/>
          <w:szCs w:val="21"/>
          <w:lang w:val="vi-VN"/>
        </w:rPr>
      </w:pPr>
    </w:p>
    <w:p w14:paraId="321CD62B" w14:textId="77777777" w:rsidR="0084575B" w:rsidRDefault="0084575B" w:rsidP="0084575B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70C0"/>
          <w:szCs w:val="21"/>
        </w:rPr>
        <w:sectPr w:rsidR="0084575B" w:rsidSect="00C937D1">
          <w:headerReference w:type="default" r:id="rId14"/>
          <w:pgSz w:w="11909" w:h="16834" w:code="9"/>
          <w:pgMar w:top="993" w:right="1418" w:bottom="709" w:left="1418" w:header="284" w:footer="284" w:gutter="0"/>
          <w:pgNumType w:fmt="japaneseLegal"/>
          <w:cols w:space="720"/>
          <w:docGrid w:linePitch="271"/>
        </w:sectPr>
      </w:pPr>
    </w:p>
    <w:p w14:paraId="65C85CD5" w14:textId="7900E34C" w:rsidR="0084575B" w:rsidRDefault="0084575B" w:rsidP="0084575B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70C0"/>
          <w:szCs w:val="21"/>
        </w:rPr>
      </w:pPr>
    </w:p>
    <w:p w14:paraId="21FA7C16" w14:textId="07EB37CD" w:rsidR="00F52A4B" w:rsidRPr="008F3279" w:rsidRDefault="0073451D" w:rsidP="00F52A4B">
      <w:pPr>
        <w:pStyle w:val="ListParagraph"/>
        <w:numPr>
          <w:ilvl w:val="0"/>
          <w:numId w:val="5"/>
        </w:numPr>
        <w:tabs>
          <w:tab w:val="center" w:pos="4536"/>
        </w:tabs>
        <w:snapToGrid w:val="0"/>
        <w:spacing w:line="240" w:lineRule="auto"/>
        <w:ind w:leftChars="0"/>
        <w:jc w:val="left"/>
        <w:rPr>
          <w:rFonts w:ascii="Times New Roman" w:eastAsia="MS Mincho" w:hAnsi="Times New Roman"/>
          <w:b/>
          <w:bCs/>
          <w:color w:val="0070C0"/>
          <w:szCs w:val="21"/>
        </w:rPr>
      </w:pPr>
      <w:r w:rsidRPr="008F3279">
        <w:rPr>
          <w:rFonts w:ascii="Times New Roman" w:eastAsia="MS Mincho" w:hAnsi="Times New Roman"/>
          <w:b/>
          <w:bCs/>
          <w:color w:val="0070C0"/>
          <w:szCs w:val="21"/>
        </w:rPr>
        <w:t xml:space="preserve">XÁC ĐỊNH NHU CẦU </w:t>
      </w:r>
      <w:r w:rsidR="00C84263" w:rsidRPr="008F3279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KHÁCH HÀNG</w:t>
      </w:r>
    </w:p>
    <w:p w14:paraId="18E26661" w14:textId="77777777" w:rsidR="00F52A4B" w:rsidRDefault="00F52A4B" w:rsidP="00F52A4B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00FF"/>
          <w:szCs w:val="21"/>
        </w:rPr>
      </w:pPr>
    </w:p>
    <w:tbl>
      <w:tblPr>
        <w:tblStyle w:val="TableGrid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415"/>
        <w:gridCol w:w="7657"/>
      </w:tblGrid>
      <w:tr w:rsidR="00F52A4B" w:rsidRPr="00686260" w14:paraId="6D5D85D6" w14:textId="77777777" w:rsidTr="001D2857">
        <w:trPr>
          <w:trHeight w:val="454"/>
        </w:trPr>
        <w:tc>
          <w:tcPr>
            <w:tcW w:w="1415" w:type="dxa"/>
            <w:tcMar>
              <w:left w:w="28" w:type="dxa"/>
              <w:right w:w="28" w:type="dxa"/>
            </w:tcMar>
            <w:vAlign w:val="center"/>
          </w:tcPr>
          <w:p w14:paraId="78E1419C" w14:textId="6186D5F6" w:rsidR="00F52A4B" w:rsidRPr="00686260" w:rsidRDefault="0073451D" w:rsidP="001D2857">
            <w:pPr>
              <w:spacing w:line="300" w:lineRule="exact"/>
              <w:rPr>
                <w:rFonts w:ascii="Times New Roman" w:hAnsi="Times New Roman"/>
                <w:b/>
                <w:bCs/>
                <w:szCs w:val="21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lastRenderedPageBreak/>
              <w:t>Mục</w:t>
            </w:r>
            <w:proofErr w:type="spellEnd"/>
            <w:r>
              <w:rPr>
                <w:rFonts w:ascii="Times New Roman" w:hAnsi="Times New Roman"/>
                <w:b/>
                <w:bCs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t>tiêu</w:t>
            </w:r>
            <w:proofErr w:type="spellEnd"/>
            <w:r w:rsidR="00F52A4B" w:rsidRPr="00686260">
              <w:rPr>
                <w:rFonts w:ascii="Times New Roman" w:hAnsi="Times New Roman"/>
                <w:b/>
                <w:bCs/>
                <w:szCs w:val="21"/>
              </w:rPr>
              <w:t xml:space="preserve">: </w:t>
            </w:r>
          </w:p>
        </w:tc>
        <w:tc>
          <w:tcPr>
            <w:tcW w:w="7657" w:type="dxa"/>
            <w:tcMar>
              <w:left w:w="28" w:type="dxa"/>
              <w:right w:w="28" w:type="dxa"/>
            </w:tcMar>
            <w:vAlign w:val="center"/>
          </w:tcPr>
          <w:p w14:paraId="0F313226" w14:textId="4F754E00" w:rsidR="00F52A4B" w:rsidRPr="008F3279" w:rsidRDefault="0073451D" w:rsidP="008F3279">
            <w:pPr>
              <w:tabs>
                <w:tab w:val="center" w:pos="4536"/>
              </w:tabs>
              <w:snapToGrid w:val="0"/>
              <w:spacing w:line="240" w:lineRule="auto"/>
              <w:jc w:val="left"/>
              <w:rPr>
                <w:rFonts w:ascii="Times New Roman" w:eastAsia="きろ字 - P" w:hAnsi="Times New Roman"/>
                <w:i/>
                <w:sz w:val="20"/>
                <w:szCs w:val="20"/>
              </w:rPr>
            </w:pP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Dự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ào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kế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qu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bả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khảo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sá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ỏ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óm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ề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ầ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b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li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qua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ược</w:t>
            </w:r>
            <w:proofErr w:type="spellEnd"/>
            <w:proofErr w:type="gram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hể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hiệ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qua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ữ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à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à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ý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kiế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há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ộ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mo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muố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...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ể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â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ích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ổ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hợp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ằm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xây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dự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yê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ầ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giả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áp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ươ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la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.</w:t>
            </w:r>
            <w:r w:rsidRPr="008F3279"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5ACD8C73" w14:textId="77777777" w:rsidR="00F52A4B" w:rsidRPr="00686260" w:rsidRDefault="00F52A4B" w:rsidP="00F52A4B">
      <w:pPr>
        <w:spacing w:line="120" w:lineRule="exact"/>
        <w:rPr>
          <w:rFonts w:ascii="Times New Roman" w:hAnsi="Times New Roman"/>
          <w:szCs w:val="21"/>
        </w:rPr>
      </w:pPr>
    </w:p>
    <w:p w14:paraId="1A91F2D1" w14:textId="77777777" w:rsidR="00F52A4B" w:rsidRPr="00686260" w:rsidRDefault="00F52A4B" w:rsidP="00F52A4B">
      <w:pPr>
        <w:spacing w:line="40" w:lineRule="exact"/>
        <w:rPr>
          <w:rFonts w:ascii="Times New Roman" w:hAnsi="Times New Roman"/>
          <w:szCs w:val="21"/>
        </w:rPr>
      </w:pPr>
    </w:p>
    <w:p w14:paraId="6C1D0A00" w14:textId="6CEF9EDE" w:rsidR="00F52A4B" w:rsidRPr="00686260" w:rsidRDefault="00F52A4B" w:rsidP="00F52A4B">
      <w:pPr>
        <w:spacing w:line="60" w:lineRule="exact"/>
        <w:rPr>
          <w:rFonts w:ascii="Times New Roman" w:hAnsi="Times New Roman"/>
          <w:szCs w:val="21"/>
        </w:rPr>
      </w:pPr>
    </w:p>
    <w:tbl>
      <w:tblPr>
        <w:tblW w:w="9072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F52A4B" w:rsidRPr="00A466DA" w14:paraId="7C125359" w14:textId="77777777" w:rsidTr="001D2857">
        <w:trPr>
          <w:trHeight w:val="5403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61DF5E59" w14:textId="0FB904DD" w:rsidR="0073451D" w:rsidRDefault="0073451D" w:rsidP="008F3279">
            <w:pPr>
              <w:snapToGrid w:val="0"/>
              <w:spacing w:line="276" w:lineRule="auto"/>
              <w:ind w:left="933" w:rightChars="16" w:right="34" w:hanging="933"/>
              <w:jc w:val="left"/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/>
                <w:b/>
                <w:szCs w:val="21"/>
              </w:rPr>
              <w:t xml:space="preserve">Minh </w:t>
            </w:r>
            <w:proofErr w:type="spellStart"/>
            <w:r>
              <w:rPr>
                <w:rFonts w:ascii="Times New Roman" w:hAnsi="Times New Roman"/>
                <w:b/>
                <w:szCs w:val="21"/>
              </w:rPr>
              <w:t>hoạ</w:t>
            </w:r>
            <w:proofErr w:type="spellEnd"/>
            <w:r w:rsidRPr="00B64666">
              <w:rPr>
                <w:rFonts w:ascii="Times New Roman" w:hAnsi="Times New Roman"/>
                <w:b/>
                <w:szCs w:val="21"/>
              </w:rPr>
              <w:t>:</w:t>
            </w:r>
            <w:r w:rsidRPr="00B64666">
              <w:rPr>
                <w:rFonts w:ascii="Times New Roman" w:hAnsi="Times New Roman"/>
                <w:szCs w:val="21"/>
              </w:rPr>
              <w:t xml:space="preserve"> </w:t>
            </w:r>
          </w:p>
          <w:p w14:paraId="47FC3A26" w14:textId="324F8F8F" w:rsidR="0084575B" w:rsidRDefault="0084575B" w:rsidP="008F3279">
            <w:pPr>
              <w:snapToGrid w:val="0"/>
              <w:spacing w:line="276" w:lineRule="auto"/>
              <w:ind w:left="933" w:rightChars="16" w:right="34" w:hanging="933"/>
              <w:jc w:val="left"/>
              <w:rPr>
                <w:rFonts w:ascii="Times New Roman" w:hAnsi="Times New Roman"/>
                <w:szCs w:val="21"/>
              </w:rPr>
            </w:pPr>
          </w:p>
          <w:p w14:paraId="31432CED" w14:textId="3DBC6751" w:rsidR="0084575B" w:rsidRPr="0084575B" w:rsidRDefault="0084575B" w:rsidP="0084575B">
            <w:pPr>
              <w:snapToGrid w:val="0"/>
              <w:spacing w:line="276" w:lineRule="auto"/>
              <w:ind w:left="933" w:rightChars="16" w:right="34" w:hanging="933"/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r w:rsidRPr="0084575B">
              <w:rPr>
                <w:rFonts w:ascii="Times New Roman" w:hAnsi="Times New Roman"/>
                <w:b/>
                <w:szCs w:val="21"/>
              </w:rPr>
              <w:t>KHẢO SÁT TRỰC TIẾP</w:t>
            </w:r>
          </w:p>
          <w:p w14:paraId="6FF744AB" w14:textId="61816CC6" w:rsidR="0084575B" w:rsidRDefault="00EC7CAA" w:rsidP="001D2857">
            <w:pPr>
              <w:rPr>
                <w:rFonts w:ascii="Times New Roman" w:eastAsia="MS Mincho" w:hAnsi="Times New Roman"/>
                <w:szCs w:val="21"/>
              </w:rPr>
            </w:pPr>
            <w:r w:rsidRPr="00EC7CAA">
              <w:rPr>
                <w:rFonts w:ascii="Times New Roman" w:eastAsia="MS Mincho" w:hAnsi="Times New Roman"/>
                <w:szCs w:val="21"/>
              </w:rPr>
              <w:drawing>
                <wp:anchor distT="0" distB="0" distL="114300" distR="114300" simplePos="0" relativeHeight="251637248" behindDoc="1" locked="0" layoutInCell="1" allowOverlap="1" wp14:anchorId="463CEF40" wp14:editId="210C81E3">
                  <wp:simplePos x="0" y="0"/>
                  <wp:positionH relativeFrom="column">
                    <wp:posOffset>2777966</wp:posOffset>
                  </wp:positionH>
                  <wp:positionV relativeFrom="paragraph">
                    <wp:posOffset>1847373</wp:posOffset>
                  </wp:positionV>
                  <wp:extent cx="2620033" cy="1232217"/>
                  <wp:effectExtent l="0" t="0" r="0" b="635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0033" cy="1232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CAA">
              <w:rPr>
                <w:rFonts w:ascii="Times New Roman" w:eastAsia="MS Mincho" w:hAnsi="Times New Roman"/>
                <w:szCs w:val="21"/>
              </w:rPr>
              <w:drawing>
                <wp:anchor distT="0" distB="0" distL="114300" distR="114300" simplePos="0" relativeHeight="251634176" behindDoc="1" locked="0" layoutInCell="1" allowOverlap="1" wp14:anchorId="556AB419" wp14:editId="4696EBA0">
                  <wp:simplePos x="0" y="0"/>
                  <wp:positionH relativeFrom="column">
                    <wp:posOffset>2656205</wp:posOffset>
                  </wp:positionH>
                  <wp:positionV relativeFrom="paragraph">
                    <wp:posOffset>161449</wp:posOffset>
                  </wp:positionV>
                  <wp:extent cx="2707018" cy="135502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018" cy="1355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CAA">
              <w:rPr>
                <w:rFonts w:ascii="Times New Roman" w:eastAsia="MS Mincho" w:hAnsi="Times New Roman"/>
                <w:szCs w:val="21"/>
              </w:rPr>
              <w:drawing>
                <wp:anchor distT="0" distB="0" distL="114300" distR="114300" simplePos="0" relativeHeight="251630080" behindDoc="1" locked="0" layoutInCell="1" allowOverlap="1" wp14:anchorId="08419EC0" wp14:editId="464FF0E4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1883410</wp:posOffset>
                  </wp:positionV>
                  <wp:extent cx="2297254" cy="1277620"/>
                  <wp:effectExtent l="0" t="0" r="825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6051" cy="1293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EC7CAA">
              <w:rPr>
                <w:rFonts w:ascii="Times New Roman" w:eastAsia="MS Mincho" w:hAnsi="Times New Roman"/>
                <w:szCs w:val="21"/>
              </w:rPr>
              <w:t xml:space="preserve">   </w:t>
            </w:r>
            <w:r w:rsidRPr="00EC7CAA">
              <w:rPr>
                <w:rFonts w:ascii="Times New Roman" w:eastAsia="MS Mincho" w:hAnsi="Times New Roman"/>
                <w:szCs w:val="21"/>
              </w:rPr>
              <w:drawing>
                <wp:anchor distT="0" distB="0" distL="114300" distR="114300" simplePos="0" relativeHeight="251623936" behindDoc="1" locked="0" layoutInCell="1" allowOverlap="1" wp14:anchorId="0162A85A" wp14:editId="4A6FF2E0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126524</wp:posOffset>
                  </wp:positionV>
                  <wp:extent cx="2257425" cy="1216157"/>
                  <wp:effectExtent l="0" t="0" r="0" b="317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7425" cy="12161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07E826" w14:textId="77777777" w:rsidR="0084575B" w:rsidRPr="0084575B" w:rsidRDefault="0084575B" w:rsidP="0084575B">
            <w:pPr>
              <w:rPr>
                <w:rFonts w:ascii="Times New Roman" w:eastAsia="MS Mincho" w:hAnsi="Times New Roman"/>
                <w:szCs w:val="21"/>
              </w:rPr>
            </w:pPr>
          </w:p>
          <w:p w14:paraId="3D36CECF" w14:textId="7661AF4D" w:rsidR="0084575B" w:rsidRDefault="0084575B" w:rsidP="0084575B">
            <w:pPr>
              <w:rPr>
                <w:rFonts w:ascii="Times New Roman" w:eastAsia="MS Mincho" w:hAnsi="Times New Roman"/>
                <w:szCs w:val="21"/>
              </w:rPr>
            </w:pPr>
          </w:p>
          <w:p w14:paraId="4107DF55" w14:textId="77777777" w:rsidR="00F52A4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  <w:r>
              <w:rPr>
                <w:rFonts w:ascii="Times New Roman" w:eastAsia="MS Mincho" w:hAnsi="Times New Roman"/>
                <w:szCs w:val="21"/>
              </w:rPr>
              <w:tab/>
            </w:r>
          </w:p>
          <w:p w14:paraId="00609B49" w14:textId="400E3D32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36ABC4AD" w14:textId="02EA5F9D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2FFDE502" w14:textId="77777777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EA39F96" w14:textId="6395AB7D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4610598" w14:textId="2980AFBF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033C30B5" w14:textId="42A60CF9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2D430C95" w14:textId="48191C15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29846AAB" w14:textId="68A352D4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1E2A3A23" w14:textId="07A15883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3DEE8CEB" w14:textId="21F4A065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117B283" w14:textId="341B51A2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3F844665" w14:textId="304FABD2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8FB1A95" w14:textId="5C72C962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5CFB574" w14:textId="3D10E9BF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371BAA0B" w14:textId="3AA4A8E4" w:rsidR="0084575B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  <w:r w:rsidRPr="0084575B">
              <w:rPr>
                <w:rFonts w:ascii="Times New Roman" w:eastAsia="MS Mincho" w:hAnsi="Times New Roman"/>
                <w:szCs w:val="21"/>
              </w:rPr>
              <w:drawing>
                <wp:anchor distT="0" distB="0" distL="114300" distR="114300" simplePos="0" relativeHeight="251647488" behindDoc="1" locked="0" layoutInCell="1" allowOverlap="1" wp14:anchorId="523FD003" wp14:editId="26832D4E">
                  <wp:simplePos x="0" y="0"/>
                  <wp:positionH relativeFrom="column">
                    <wp:posOffset>2914809</wp:posOffset>
                  </wp:positionH>
                  <wp:positionV relativeFrom="paragraph">
                    <wp:posOffset>164148</wp:posOffset>
                  </wp:positionV>
                  <wp:extent cx="2676861" cy="1371600"/>
                  <wp:effectExtent l="0" t="0" r="9525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6861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4575B">
              <w:rPr>
                <w:rFonts w:ascii="Times New Roman" w:eastAsia="MS Mincho" w:hAnsi="Times New Roman"/>
                <w:szCs w:val="21"/>
              </w:rPr>
              <w:drawing>
                <wp:anchor distT="0" distB="0" distL="114300" distR="114300" simplePos="0" relativeHeight="251643392" behindDoc="1" locked="0" layoutInCell="1" allowOverlap="1" wp14:anchorId="766E94C5" wp14:editId="110DDFFB">
                  <wp:simplePos x="0" y="0"/>
                  <wp:positionH relativeFrom="column">
                    <wp:posOffset>113823</wp:posOffset>
                  </wp:positionH>
                  <wp:positionV relativeFrom="paragraph">
                    <wp:posOffset>185579</wp:posOffset>
                  </wp:positionV>
                  <wp:extent cx="2641056" cy="1300480"/>
                  <wp:effectExtent l="0" t="0" r="6985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1056" cy="130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A7FEDD" w14:textId="4EA7AF92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1D467737" w14:textId="02E9E515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BBC32FF" w14:textId="77777777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5B25B909" w14:textId="77777777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FD01FDF" w14:textId="77777777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E0BA929" w14:textId="77777777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02B0CF3" w14:textId="5153037A" w:rsid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130186A5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0C2907DD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5A9D6F53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684E50D8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1C173A30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5F30A21A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704A6BF0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2EEE83AB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59181651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50BD5BE8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23934597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5B3DE56D" w14:textId="77777777" w:rsidR="002B1D5E" w:rsidRDefault="002B1D5E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</w:p>
          <w:p w14:paraId="1EB69706" w14:textId="63E17477" w:rsidR="0084575B" w:rsidRPr="0084575B" w:rsidRDefault="0084575B" w:rsidP="0084575B">
            <w:pPr>
              <w:tabs>
                <w:tab w:val="left" w:pos="6514"/>
              </w:tabs>
              <w:jc w:val="center"/>
              <w:rPr>
                <w:rFonts w:ascii="Times New Roman" w:eastAsia="MS Mincho" w:hAnsi="Times New Roman"/>
                <w:b/>
                <w:szCs w:val="21"/>
              </w:rPr>
            </w:pPr>
            <w:r w:rsidRPr="0084575B">
              <w:rPr>
                <w:rFonts w:ascii="Times New Roman" w:eastAsia="MS Mincho" w:hAnsi="Times New Roman"/>
                <w:b/>
                <w:szCs w:val="21"/>
              </w:rPr>
              <w:t xml:space="preserve">THÔNG TIN BÀI BÁO </w:t>
            </w:r>
          </w:p>
          <w:p w14:paraId="4C3AC2AF" w14:textId="50142292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  <w:r w:rsidRPr="0084575B">
              <w:rPr>
                <w:rFonts w:ascii="Times New Roman" w:eastAsia="MS Mincho" w:hAnsi="Times New Roman"/>
                <w:szCs w:val="21"/>
              </w:rPr>
              <w:drawing>
                <wp:anchor distT="0" distB="0" distL="114300" distR="114300" simplePos="0" relativeHeight="251651584" behindDoc="1" locked="0" layoutInCell="1" allowOverlap="1" wp14:anchorId="0F7F9633" wp14:editId="1EFF84FD">
                  <wp:simplePos x="0" y="0"/>
                  <wp:positionH relativeFrom="column">
                    <wp:posOffset>877728</wp:posOffset>
                  </wp:positionH>
                  <wp:positionV relativeFrom="paragraph">
                    <wp:posOffset>112554</wp:posOffset>
                  </wp:positionV>
                  <wp:extent cx="4057650" cy="2693776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7650" cy="2693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57E5E2" w14:textId="696367E9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078FF7F2" w14:textId="38268F73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43E7CD02" w14:textId="5683CBA0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481478CA" w14:textId="7AA21070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1C09C2A2" w14:textId="77777777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6C731612" w14:textId="30342CC8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49B2B3EA" w14:textId="77777777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06807C5" w14:textId="2D1E535A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0E842627" w14:textId="77777777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7F6296FC" w14:textId="5A3625A9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3A3F90B1" w14:textId="1E45B861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6779A209" w14:textId="77777777" w:rsidR="002B1D5E" w:rsidRDefault="002B1D5E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  <w:p w14:paraId="1C8F1157" w14:textId="2C2CDC82" w:rsidR="0084575B" w:rsidRPr="0084575B" w:rsidRDefault="0084575B" w:rsidP="0084575B">
            <w:pPr>
              <w:tabs>
                <w:tab w:val="left" w:pos="6514"/>
              </w:tabs>
              <w:rPr>
                <w:rFonts w:ascii="Times New Roman" w:eastAsia="MS Mincho" w:hAnsi="Times New Roman"/>
                <w:szCs w:val="21"/>
              </w:rPr>
            </w:pPr>
          </w:p>
        </w:tc>
      </w:tr>
      <w:tr w:rsidR="00F52A4B" w:rsidRPr="00E31237" w14:paraId="65CCA5F5" w14:textId="77777777" w:rsidTr="0084575B">
        <w:trPr>
          <w:trHeight w:val="846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0086F3AC" w14:textId="77777777" w:rsidR="0073451D" w:rsidRDefault="0073451D" w:rsidP="001D2857">
            <w:pPr>
              <w:spacing w:line="120" w:lineRule="exact"/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</w:pPr>
          </w:p>
          <w:p w14:paraId="15BF0799" w14:textId="4F50F046" w:rsidR="00F52A4B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b/>
                <w:color w:val="000000" w:themeColor="text1"/>
                <w:sz w:val="20"/>
                <w:szCs w:val="20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  <w:t>Diễn</w:t>
            </w:r>
            <w:proofErr w:type="spellEnd"/>
            <w:r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  <w:t>giải</w:t>
            </w:r>
            <w:proofErr w:type="spellEnd"/>
            <w:r w:rsidRPr="008F3279">
              <w:rPr>
                <w:rFonts w:ascii="Times New Roman" w:hAnsi="Times New Roman"/>
                <w:b/>
                <w:color w:val="000000" w:themeColor="text1"/>
                <w:sz w:val="20"/>
                <w:szCs w:val="20"/>
                <w:lang w:val="en"/>
              </w:rPr>
              <w:t xml:space="preserve">: </w:t>
            </w:r>
          </w:p>
          <w:p w14:paraId="5C526F6A" w14:textId="0AA00F02" w:rsidR="00270A34" w:rsidRDefault="00E31237" w:rsidP="001D2857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  <w:t xml:space="preserve">Để tìm hiểu nhu cầu và ý kiến của đối tượng </w:t>
            </w:r>
            <w:r w:rsidR="00715B7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“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  <w:t>Phụ Huynh</w:t>
            </w:r>
            <w:r w:rsidR="00715B7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”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  <w:t>,</w:t>
            </w:r>
            <w:r w:rsidR="00715B78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  <w:t xml:space="preserve"> bài báo cáo sử dụng phương pháp </w:t>
            </w:r>
            <w:proofErr w:type="spellStart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khảo</w:t>
            </w:r>
            <w:proofErr w:type="spellEnd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sát</w:t>
            </w:r>
            <w:proofErr w:type="spellEnd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rực</w:t>
            </w:r>
            <w:proofErr w:type="spellEnd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715B78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iếp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ìm</w:t>
            </w:r>
            <w:proofErr w:type="spellEnd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iểu</w:t>
            </w:r>
            <w:proofErr w:type="spellEnd"/>
            <w:r w:rsidR="00EC7CAA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hông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tin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gián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iếp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ừ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bài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báo</w:t>
            </w:r>
            <w:proofErr w:type="spellEnd"/>
            <w:r w:rsidR="0050191E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.</w:t>
            </w:r>
          </w:p>
          <w:p w14:paraId="396C72C1" w14:textId="77777777" w:rsidR="00EC7CAA" w:rsidRDefault="00EC7CAA" w:rsidP="001D2857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</w:p>
          <w:p w14:paraId="46E69097" w14:textId="5A911358" w:rsidR="00EC7CAA" w:rsidRPr="00EC7CAA" w:rsidRDefault="00EC7CAA" w:rsidP="001D2857">
            <w:pPr>
              <w:spacing w:line="340" w:lineRule="exact"/>
              <w:jc w:val="left"/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</w:pP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KHẢO SÁT </w:t>
            </w: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  <w:u w:val="single"/>
              </w:rPr>
              <w:t>TRỰC TIẾP</w:t>
            </w: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:</w:t>
            </w:r>
          </w:p>
          <w:p w14:paraId="67046A5D" w14:textId="353358AF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ổ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ộ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ó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1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ố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ượ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ượ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ả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á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o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ó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00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ữ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â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chia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ộ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uổ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a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gồ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~63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dướ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9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uổ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~36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ê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9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uổi</w:t>
            </w:r>
            <w:proofErr w:type="spellEnd"/>
          </w:p>
          <w:p w14:paraId="0DDDF11E" w14:textId="7B7A24A5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ơ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90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ă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ệ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ầ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ả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ở HS-SV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iệ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a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ồ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ạ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ấ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ổ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iế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10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ó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ồ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ạ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ư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ít</w:t>
            </w:r>
            <w:proofErr w:type="spellEnd"/>
          </w:p>
          <w:p w14:paraId="7887B647" w14:textId="6F0E58E8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72.7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ệ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ầ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ả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ở HS-SV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a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ở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ứ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ươ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ố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ghiê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ọ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7.3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ứ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ộ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a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ấ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ghiê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ọng</w:t>
            </w:r>
            <w:proofErr w:type="spellEnd"/>
          </w:p>
          <w:p w14:paraId="1475BC7D" w14:textId="1B7D1439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ũ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ơ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90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ệ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ầ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ả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ở HS-SV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ả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ưở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ấ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iều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ế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xã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ộ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9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ò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ạ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ằ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ỉ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ả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ưở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ươ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ối</w:t>
            </w:r>
            <w:proofErr w:type="spellEnd"/>
          </w:p>
          <w:p w14:paraId="287D8C26" w14:textId="1C247604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100%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gườ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ả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á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o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uố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ấ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ượ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giả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quyế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gấp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út</w:t>
            </w:r>
            <w:proofErr w:type="spellEnd"/>
          </w:p>
          <w:p w14:paraId="17470D0E" w14:textId="04EA1EEB" w:rsidR="0050191E" w:rsidRDefault="0050191E" w:rsidP="0050191E">
            <w:pPr>
              <w:pStyle w:val="ListParagraph"/>
              <w:numPr>
                <w:ilvl w:val="0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ượ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ỏ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guyê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do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ủa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ă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ệ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ầ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ả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ở HS-SV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á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ý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au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ượ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ập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:</w:t>
            </w:r>
          </w:p>
          <w:p w14:paraId="24B0D8DE" w14:textId="33E933FA" w:rsidR="008C11C7" w:rsidRDefault="008C11C7" w:rsidP="008C11C7">
            <w:pPr>
              <w:pStyle w:val="ListParagraph"/>
              <w:numPr>
                <w:ilvl w:val="1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Áp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ự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ừ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iệ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(11/11)</w:t>
            </w:r>
          </w:p>
          <w:p w14:paraId="147BBD5D" w14:textId="37F77C27" w:rsidR="008C11C7" w:rsidRDefault="008C11C7" w:rsidP="008C11C7">
            <w:pPr>
              <w:pStyle w:val="ListParagraph"/>
              <w:numPr>
                <w:ilvl w:val="1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Áp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ự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ừ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xã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ộ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(8/11)</w:t>
            </w:r>
          </w:p>
          <w:p w14:paraId="2C62AF06" w14:textId="752CB84E" w:rsidR="008C11C7" w:rsidRPr="008C11C7" w:rsidRDefault="008C11C7" w:rsidP="008C11C7">
            <w:pPr>
              <w:pStyle w:val="ListParagraph"/>
              <w:numPr>
                <w:ilvl w:val="1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Áp</w:t>
            </w:r>
            <w:proofErr w:type="spellEnd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lực</w:t>
            </w:r>
            <w:proofErr w:type="spellEnd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ừ</w:t>
            </w:r>
            <w:proofErr w:type="spellEnd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*</w:t>
            </w:r>
            <w:r w:rsid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)</w:t>
            </w:r>
            <w:r w:rsidRPr="008C11C7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(9/11)</w:t>
            </w:r>
          </w:p>
          <w:p w14:paraId="404E5224" w14:textId="0326AB4F" w:rsidR="008C11C7" w:rsidRPr="00EC7CAA" w:rsidRDefault="008C11C7" w:rsidP="008C11C7">
            <w:pPr>
              <w:pStyle w:val="ListParagraph"/>
              <w:numPr>
                <w:ilvl w:val="2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Có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đến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81%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ự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nhận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thức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được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áp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lực</w:t>
            </w:r>
            <w:proofErr w:type="spellEnd"/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mình</w:t>
            </w:r>
            <w:proofErr w:type="spellEnd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đặt</w:t>
            </w:r>
            <w:proofErr w:type="spellEnd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ra</w:t>
            </w:r>
            <w:proofErr w:type="spellEnd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 w:rsidR="00EC7CAA"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 con</w:t>
            </w:r>
          </w:p>
          <w:p w14:paraId="61891A82" w14:textId="12FD34EB" w:rsidR="00270A34" w:rsidRDefault="00EC7CAA" w:rsidP="001D2857">
            <w:pPr>
              <w:pStyle w:val="ListParagraph"/>
              <w:numPr>
                <w:ilvl w:val="1"/>
                <w:numId w:val="13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Áp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ự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ồ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a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ứa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(6/11)</w:t>
            </w:r>
          </w:p>
          <w:p w14:paraId="16E3DC09" w14:textId="77777777" w:rsidR="00EC7CAA" w:rsidRPr="00EC7CAA" w:rsidRDefault="00EC7CAA" w:rsidP="00EC7CAA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</w:p>
          <w:p w14:paraId="3A2F8195" w14:textId="141D9738" w:rsidR="00EC7CAA" w:rsidRDefault="00EC7CAA" w:rsidP="00EC7CAA">
            <w:pPr>
              <w:spacing w:line="340" w:lineRule="exact"/>
              <w:jc w:val="left"/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 xml:space="preserve">THÔNG TIN </w:t>
            </w: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  <w:u w:val="single"/>
              </w:rPr>
              <w:t>GIÁN TIẾP</w:t>
            </w:r>
            <w:r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  <w:u w:val="single"/>
              </w:rPr>
              <w:t>:</w:t>
            </w:r>
          </w:p>
          <w:p w14:paraId="111EC65D" w14:textId="77777777" w:rsidR="00EC7CAA" w:rsidRDefault="00EC7CAA" w:rsidP="00EC7CAA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Theo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ư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à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bá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ủa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ietnamplus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a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rấ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lo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ắ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ấ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ứ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ỏe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â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ý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ủa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ẻ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ấ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hờ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iể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Covid-19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iều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e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ả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ự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ố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ì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ro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h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online.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Một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chia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ẻ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: </w:t>
            </w:r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“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Suốt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một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năm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khô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đ</w:t>
            </w:r>
            <w:r w:rsidRPr="00EC7CAA">
              <w:rPr>
                <w:rFonts w:ascii="Times New Roman" w:hAnsi="Times New Roman" w:hint="cs"/>
                <w:i/>
                <w:iCs/>
                <w:color w:val="000000" w:themeColor="text1"/>
                <w:sz w:val="20"/>
                <w:szCs w:val="20"/>
              </w:rPr>
              <w:t>ư</w:t>
            </w:r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ợc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gặp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bạn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bè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thầy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cô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khô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sân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tr</w:t>
            </w:r>
            <w:r w:rsidRPr="00EC7CAA">
              <w:rPr>
                <w:rFonts w:ascii="Times New Roman" w:hAnsi="Times New Roman" w:hint="cs"/>
                <w:i/>
                <w:iCs/>
                <w:color w:val="000000" w:themeColor="text1"/>
                <w:sz w:val="20"/>
                <w:szCs w:val="20"/>
              </w:rPr>
              <w:t>ư</w:t>
            </w:r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ờ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khô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vui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ch</w:t>
            </w:r>
            <w:r w:rsidRPr="00EC7CAA">
              <w:rPr>
                <w:rFonts w:ascii="Times New Roman" w:hAnsi="Times New Roman" w:hint="cs"/>
                <w:i/>
                <w:iCs/>
                <w:color w:val="000000" w:themeColor="text1"/>
                <w:sz w:val="20"/>
                <w:szCs w:val="20"/>
              </w:rPr>
              <w:t>ơ</w:t>
            </w:r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nô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đùa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một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năm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trời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khô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gian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của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con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chỉ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là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bốn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bức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t</w:t>
            </w:r>
            <w:r w:rsidRPr="00EC7CAA">
              <w:rPr>
                <w:rFonts w:ascii="Times New Roman" w:hAnsi="Times New Roman" w:hint="cs"/>
                <w:i/>
                <w:iCs/>
                <w:color w:val="000000" w:themeColor="text1"/>
                <w:sz w:val="20"/>
                <w:szCs w:val="20"/>
              </w:rPr>
              <w:t>ư</w:t>
            </w:r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ờng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với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màn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hình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máy</w:t>
            </w:r>
            <w:proofErr w:type="spellEnd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EC7CAA">
              <w:rPr>
                <w:rFonts w:ascii="Times New Roman" w:hAnsi="Times New Roman"/>
                <w:i/>
                <w:iCs/>
                <w:color w:val="000000" w:themeColor="text1"/>
                <w:sz w:val="20"/>
                <w:szCs w:val="20"/>
              </w:rPr>
              <w:t>tí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”. </w:t>
            </w:r>
          </w:p>
          <w:p w14:paraId="3DD3E7F1" w14:textId="0DB8E2CB" w:rsidR="00EC7CAA" w:rsidRDefault="00EC7CAA" w:rsidP="00EC7CAA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iều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này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ho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hấy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phụ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uy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ũng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t>CÓ QUAN TÂM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ế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ấ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ứ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khỏe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âm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lý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ủa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họ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i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inh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iê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à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r w:rsidRPr="00EC7CAA">
              <w:rPr>
                <w:rFonts w:ascii="Times New Roman" w:hAnsi="Times New Roman"/>
                <w:b/>
                <w:iCs/>
                <w:color w:val="000000" w:themeColor="text1"/>
                <w:sz w:val="20"/>
                <w:szCs w:val="20"/>
              </w:rPr>
              <w:lastRenderedPageBreak/>
              <w:t>CŨNG CÓ NHẬN THỨC</w:t>
            </w: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ược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sự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ồ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tại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của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vấn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đề</w:t>
            </w:r>
            <w:proofErr w:type="spellEnd"/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. </w:t>
            </w:r>
          </w:p>
          <w:p w14:paraId="2A825A3D" w14:textId="37B7E292" w:rsidR="00270A34" w:rsidRPr="0084575B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</w:p>
        </w:tc>
      </w:tr>
      <w:tr w:rsidR="00F52A4B" w:rsidRPr="00686260" w14:paraId="15DD294E" w14:textId="77777777" w:rsidTr="001D2857">
        <w:trPr>
          <w:trHeight w:val="851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5DEF7143" w14:textId="0739E5A6" w:rsidR="0073451D" w:rsidRPr="008F3279" w:rsidRDefault="0073451D" w:rsidP="0073451D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lastRenderedPageBreak/>
              <w:t>Nguồ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thông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tin</w:t>
            </w:r>
            <w:r w:rsidRPr="00DF60F3">
              <w:rPr>
                <w:rFonts w:ascii="Times New Roman" w:hAnsi="Times New Roman"/>
                <w:b/>
                <w:szCs w:val="21"/>
                <w:lang w:val="en"/>
              </w:rPr>
              <w:t xml:space="preserve">: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rích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link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uồ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</w:p>
          <w:p w14:paraId="5CCAB05C" w14:textId="4CA3E6FB" w:rsidR="00F52A4B" w:rsidRDefault="002B1D5E" w:rsidP="008F3279">
            <w:pPr>
              <w:tabs>
                <w:tab w:val="left" w:pos="4008"/>
              </w:tabs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Link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>khảo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>sát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: </w:t>
            </w:r>
            <w:r w:rsidRPr="002B1D5E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ttps://forms.gle/5cgSFuhSjkg7vLHt9</w:t>
            </w:r>
          </w:p>
          <w:p w14:paraId="1F122333" w14:textId="16E2652C" w:rsidR="002B1D5E" w:rsidRPr="008F3279" w:rsidRDefault="002B1D5E" w:rsidP="008F3279">
            <w:pPr>
              <w:tabs>
                <w:tab w:val="left" w:pos="4008"/>
              </w:tabs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Link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>bài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>báo</w:t>
            </w:r>
            <w:proofErr w:type="spellEnd"/>
            <w:r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: </w:t>
            </w:r>
            <w:r w:rsidRPr="002B1D5E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ttps://www.vietnamplus.vn/ha-noi-lo-hoc-sinh-tram-cam-phu-huynh-mong-con-som-duoc-den-truong/781576.vnp</w:t>
            </w:r>
          </w:p>
        </w:tc>
      </w:tr>
    </w:tbl>
    <w:p w14:paraId="2A3DDAAA" w14:textId="77777777" w:rsidR="00F52A4B" w:rsidRPr="008B1CF5" w:rsidRDefault="00F52A4B" w:rsidP="008F3279">
      <w:pPr>
        <w:spacing w:line="300" w:lineRule="exact"/>
        <w:ind w:rightChars="-100" w:right="-210"/>
        <w:jc w:val="left"/>
        <w:rPr>
          <w:rFonts w:ascii="Times New Roman" w:eastAsia="MS Mincho" w:hAnsi="Times New Roman"/>
          <w:szCs w:val="21"/>
        </w:rPr>
      </w:pPr>
    </w:p>
    <w:sectPr w:rsidR="00F52A4B" w:rsidRPr="008B1CF5" w:rsidSect="0084575B">
      <w:type w:val="continuous"/>
      <w:pgSz w:w="11909" w:h="16834" w:code="9"/>
      <w:pgMar w:top="993" w:right="1418" w:bottom="709" w:left="1418" w:header="284" w:footer="284" w:gutter="0"/>
      <w:pgNumType w:fmt="japaneseLegal"/>
      <w:cols w:space="720"/>
      <w:docGrid w:linePitch="2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34D98E" w14:textId="77777777" w:rsidR="001A6522" w:rsidRDefault="001A6522">
      <w:pPr>
        <w:spacing w:line="240" w:lineRule="auto"/>
      </w:pPr>
      <w:r>
        <w:separator/>
      </w:r>
    </w:p>
  </w:endnote>
  <w:endnote w:type="continuationSeparator" w:id="0">
    <w:p w14:paraId="4AAF75B2" w14:textId="77777777" w:rsidR="001A6522" w:rsidRDefault="001A65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Mincho">
    <w:altName w:val="MS Gothic"/>
    <w:charset w:val="80"/>
    <w:family w:val="roman"/>
    <w:pitch w:val="variable"/>
    <w:sig w:usb0="00000000" w:usb1="6AC7FDFB" w:usb2="08000012" w:usb3="00000000" w:csb0="0002009F" w:csb1="00000000"/>
  </w:font>
  <w:font w:name="Mincho">
    <w:altName w:val="明朝"/>
    <w:panose1 w:val="02020609040305080305"/>
    <w:charset w:val="80"/>
    <w:family w:val="roma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きろ字 - P">
    <w:altName w:val="MS Gothic"/>
    <w:charset w:val="80"/>
    <w:family w:val="auto"/>
    <w:pitch w:val="variable"/>
    <w:sig w:usb0="00000000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983F1E" w14:textId="77777777" w:rsidR="001A6522" w:rsidRDefault="001A6522">
      <w:pPr>
        <w:spacing w:line="240" w:lineRule="auto"/>
      </w:pPr>
      <w:r>
        <w:separator/>
      </w:r>
    </w:p>
  </w:footnote>
  <w:footnote w:type="continuationSeparator" w:id="0">
    <w:p w14:paraId="34C41F2D" w14:textId="77777777" w:rsidR="001A6522" w:rsidRDefault="001A65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567A50" w14:textId="77777777" w:rsidR="007659F1" w:rsidRPr="00B46136" w:rsidRDefault="007659F1" w:rsidP="00B46136">
    <w:pPr>
      <w:pStyle w:val="Header"/>
      <w:wordWrap w:val="0"/>
      <w:jc w:val="right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91660"/>
    <w:multiLevelType w:val="hybridMultilevel"/>
    <w:tmpl w:val="F57A0468"/>
    <w:lvl w:ilvl="0" w:tplc="F88243C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A51498A"/>
    <w:multiLevelType w:val="hybridMultilevel"/>
    <w:tmpl w:val="EDAC65F8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2C6E368F"/>
    <w:multiLevelType w:val="singleLevel"/>
    <w:tmpl w:val="4998AFF2"/>
    <w:lvl w:ilvl="0">
      <w:numFmt w:val="bullet"/>
      <w:pStyle w:val="a"/>
      <w:lvlText w:val="▪"/>
      <w:lvlJc w:val="left"/>
      <w:pPr>
        <w:tabs>
          <w:tab w:val="num" w:pos="360"/>
        </w:tabs>
        <w:ind w:left="227" w:hanging="227"/>
      </w:pPr>
      <w:rPr>
        <w:rFonts w:ascii="MS PMincho" w:eastAsia="MS PMincho" w:hAnsi="Wingdings" w:hint="eastAsia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2D751CB0"/>
    <w:multiLevelType w:val="hybridMultilevel"/>
    <w:tmpl w:val="A998D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712D45"/>
    <w:multiLevelType w:val="hybridMultilevel"/>
    <w:tmpl w:val="DF125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8863A1"/>
    <w:multiLevelType w:val="hybridMultilevel"/>
    <w:tmpl w:val="B3D68C0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9104AE4"/>
    <w:multiLevelType w:val="hybridMultilevel"/>
    <w:tmpl w:val="710A1A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C33D0"/>
    <w:multiLevelType w:val="hybridMultilevel"/>
    <w:tmpl w:val="00787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D50071"/>
    <w:multiLevelType w:val="singleLevel"/>
    <w:tmpl w:val="71122960"/>
    <w:lvl w:ilvl="0">
      <w:start w:val="1"/>
      <w:numFmt w:val="bullet"/>
      <w:pStyle w:val="a0"/>
      <w:lvlText w:val="□"/>
      <w:lvlJc w:val="left"/>
      <w:pPr>
        <w:tabs>
          <w:tab w:val="num" w:pos="530"/>
        </w:tabs>
        <w:ind w:left="454" w:hanging="284"/>
      </w:pPr>
      <w:rPr>
        <w:rFonts w:ascii="Mincho" w:eastAsia="Mincho" w:hint="eastAsia"/>
        <w:sz w:val="16"/>
      </w:rPr>
    </w:lvl>
  </w:abstractNum>
  <w:abstractNum w:abstractNumId="9" w15:restartNumberingAfterBreak="0">
    <w:nsid w:val="63561329"/>
    <w:multiLevelType w:val="hybridMultilevel"/>
    <w:tmpl w:val="8466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C0673F"/>
    <w:multiLevelType w:val="hybridMultilevel"/>
    <w:tmpl w:val="69FA2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4A42BB"/>
    <w:multiLevelType w:val="hybridMultilevel"/>
    <w:tmpl w:val="A87E6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BC2774"/>
    <w:multiLevelType w:val="hybridMultilevel"/>
    <w:tmpl w:val="883CF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9"/>
  </w:num>
  <w:num w:numId="8">
    <w:abstractNumId w:val="12"/>
  </w:num>
  <w:num w:numId="9">
    <w:abstractNumId w:val="11"/>
  </w:num>
  <w:num w:numId="10">
    <w:abstractNumId w:val="10"/>
  </w:num>
  <w:num w:numId="11">
    <w:abstractNumId w:val="3"/>
  </w:num>
  <w:num w:numId="12">
    <w:abstractNumId w:val="7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3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271"/>
  <w:displayHorizontalDrawingGridEvery w:val="0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MDAwNTA3tDC2MDNV0lEKTi0uzszPAykwNKwFANp2/CwtAAAA"/>
  </w:docVars>
  <w:rsids>
    <w:rsidRoot w:val="00F67B3A"/>
    <w:rsid w:val="0000608D"/>
    <w:rsid w:val="00007D46"/>
    <w:rsid w:val="000143A2"/>
    <w:rsid w:val="00016B3C"/>
    <w:rsid w:val="000232A2"/>
    <w:rsid w:val="0004353C"/>
    <w:rsid w:val="00044297"/>
    <w:rsid w:val="0004505C"/>
    <w:rsid w:val="00051057"/>
    <w:rsid w:val="00057CB9"/>
    <w:rsid w:val="00070486"/>
    <w:rsid w:val="000843DC"/>
    <w:rsid w:val="000A559A"/>
    <w:rsid w:val="000A6272"/>
    <w:rsid w:val="000C775A"/>
    <w:rsid w:val="000D608D"/>
    <w:rsid w:val="000F1013"/>
    <w:rsid w:val="000F6F8E"/>
    <w:rsid w:val="00105922"/>
    <w:rsid w:val="00106C56"/>
    <w:rsid w:val="0013240B"/>
    <w:rsid w:val="00143C0F"/>
    <w:rsid w:val="00144C34"/>
    <w:rsid w:val="00153157"/>
    <w:rsid w:val="001728F8"/>
    <w:rsid w:val="0019196E"/>
    <w:rsid w:val="001A60D4"/>
    <w:rsid w:val="001A6522"/>
    <w:rsid w:val="001B5C0C"/>
    <w:rsid w:val="001C6FE8"/>
    <w:rsid w:val="001D2007"/>
    <w:rsid w:val="001E5963"/>
    <w:rsid w:val="002005D5"/>
    <w:rsid w:val="00216906"/>
    <w:rsid w:val="00224ED2"/>
    <w:rsid w:val="00231E25"/>
    <w:rsid w:val="0023376E"/>
    <w:rsid w:val="00234AB9"/>
    <w:rsid w:val="00236CA9"/>
    <w:rsid w:val="002421F6"/>
    <w:rsid w:val="00244E34"/>
    <w:rsid w:val="00257BDD"/>
    <w:rsid w:val="0026666C"/>
    <w:rsid w:val="00270A34"/>
    <w:rsid w:val="0027401B"/>
    <w:rsid w:val="00274E3E"/>
    <w:rsid w:val="00287A64"/>
    <w:rsid w:val="00292804"/>
    <w:rsid w:val="00294F23"/>
    <w:rsid w:val="002A3ABB"/>
    <w:rsid w:val="002A5C3D"/>
    <w:rsid w:val="002B131D"/>
    <w:rsid w:val="002B1D5E"/>
    <w:rsid w:val="002B37FE"/>
    <w:rsid w:val="002B4891"/>
    <w:rsid w:val="002D05B6"/>
    <w:rsid w:val="002D4B9B"/>
    <w:rsid w:val="002F2915"/>
    <w:rsid w:val="00300480"/>
    <w:rsid w:val="00305094"/>
    <w:rsid w:val="003064A6"/>
    <w:rsid w:val="003110DE"/>
    <w:rsid w:val="00317FC7"/>
    <w:rsid w:val="00331D97"/>
    <w:rsid w:val="003359D9"/>
    <w:rsid w:val="00341D61"/>
    <w:rsid w:val="00353F97"/>
    <w:rsid w:val="003908AF"/>
    <w:rsid w:val="003B5314"/>
    <w:rsid w:val="003C28B1"/>
    <w:rsid w:val="003C5931"/>
    <w:rsid w:val="003C6567"/>
    <w:rsid w:val="0041014E"/>
    <w:rsid w:val="00410C1C"/>
    <w:rsid w:val="00413C8D"/>
    <w:rsid w:val="00413DCB"/>
    <w:rsid w:val="00425BBB"/>
    <w:rsid w:val="00426703"/>
    <w:rsid w:val="00426EA4"/>
    <w:rsid w:val="00427125"/>
    <w:rsid w:val="00452539"/>
    <w:rsid w:val="00453CA8"/>
    <w:rsid w:val="00455629"/>
    <w:rsid w:val="00460715"/>
    <w:rsid w:val="00464A1B"/>
    <w:rsid w:val="004719D7"/>
    <w:rsid w:val="0048041C"/>
    <w:rsid w:val="00480AFA"/>
    <w:rsid w:val="00480E7B"/>
    <w:rsid w:val="0048323E"/>
    <w:rsid w:val="00490EB3"/>
    <w:rsid w:val="00496371"/>
    <w:rsid w:val="004D0925"/>
    <w:rsid w:val="004D4077"/>
    <w:rsid w:val="004E3CF0"/>
    <w:rsid w:val="004E721B"/>
    <w:rsid w:val="004F3457"/>
    <w:rsid w:val="0050191E"/>
    <w:rsid w:val="00517BFA"/>
    <w:rsid w:val="00526272"/>
    <w:rsid w:val="00564E5C"/>
    <w:rsid w:val="00572E8C"/>
    <w:rsid w:val="00590918"/>
    <w:rsid w:val="005A225D"/>
    <w:rsid w:val="005B2D9D"/>
    <w:rsid w:val="005C3BA2"/>
    <w:rsid w:val="005E0468"/>
    <w:rsid w:val="005E208B"/>
    <w:rsid w:val="005E5832"/>
    <w:rsid w:val="005F0530"/>
    <w:rsid w:val="005F3683"/>
    <w:rsid w:val="00605346"/>
    <w:rsid w:val="0062045E"/>
    <w:rsid w:val="00623F1C"/>
    <w:rsid w:val="00630AAD"/>
    <w:rsid w:val="0065037E"/>
    <w:rsid w:val="006601E8"/>
    <w:rsid w:val="00662FD6"/>
    <w:rsid w:val="00683BA1"/>
    <w:rsid w:val="00697A48"/>
    <w:rsid w:val="006A032C"/>
    <w:rsid w:val="006A3DAB"/>
    <w:rsid w:val="006A425B"/>
    <w:rsid w:val="006B45D0"/>
    <w:rsid w:val="006D6176"/>
    <w:rsid w:val="006E1248"/>
    <w:rsid w:val="006E523D"/>
    <w:rsid w:val="00715855"/>
    <w:rsid w:val="00715B78"/>
    <w:rsid w:val="0071775B"/>
    <w:rsid w:val="0073451D"/>
    <w:rsid w:val="00744C25"/>
    <w:rsid w:val="007573C1"/>
    <w:rsid w:val="007659F1"/>
    <w:rsid w:val="007701A4"/>
    <w:rsid w:val="00775EA0"/>
    <w:rsid w:val="007774A2"/>
    <w:rsid w:val="00787AC2"/>
    <w:rsid w:val="00795BA9"/>
    <w:rsid w:val="007A09F3"/>
    <w:rsid w:val="007A0C68"/>
    <w:rsid w:val="007A354A"/>
    <w:rsid w:val="007D10DA"/>
    <w:rsid w:val="00821FC3"/>
    <w:rsid w:val="0084575B"/>
    <w:rsid w:val="00870C5F"/>
    <w:rsid w:val="00870D88"/>
    <w:rsid w:val="00872A2F"/>
    <w:rsid w:val="0087513D"/>
    <w:rsid w:val="00893F6C"/>
    <w:rsid w:val="008A4354"/>
    <w:rsid w:val="008B1CF5"/>
    <w:rsid w:val="008B44A7"/>
    <w:rsid w:val="008C11C7"/>
    <w:rsid w:val="008C601F"/>
    <w:rsid w:val="008C77DE"/>
    <w:rsid w:val="008E1AD8"/>
    <w:rsid w:val="008F1CBE"/>
    <w:rsid w:val="008F3279"/>
    <w:rsid w:val="008F64AF"/>
    <w:rsid w:val="008F6724"/>
    <w:rsid w:val="009050B1"/>
    <w:rsid w:val="00905216"/>
    <w:rsid w:val="009103D7"/>
    <w:rsid w:val="00913ADA"/>
    <w:rsid w:val="00924325"/>
    <w:rsid w:val="0093550E"/>
    <w:rsid w:val="00937D3C"/>
    <w:rsid w:val="009401B9"/>
    <w:rsid w:val="00941421"/>
    <w:rsid w:val="00950F3C"/>
    <w:rsid w:val="00951339"/>
    <w:rsid w:val="00953C72"/>
    <w:rsid w:val="00955577"/>
    <w:rsid w:val="0098220E"/>
    <w:rsid w:val="009A198A"/>
    <w:rsid w:val="009A3A38"/>
    <w:rsid w:val="00A001AD"/>
    <w:rsid w:val="00A0395B"/>
    <w:rsid w:val="00A0773F"/>
    <w:rsid w:val="00A13051"/>
    <w:rsid w:val="00A20626"/>
    <w:rsid w:val="00A21747"/>
    <w:rsid w:val="00A217C4"/>
    <w:rsid w:val="00A24768"/>
    <w:rsid w:val="00A3627F"/>
    <w:rsid w:val="00A3633E"/>
    <w:rsid w:val="00A53022"/>
    <w:rsid w:val="00A61681"/>
    <w:rsid w:val="00A93C6D"/>
    <w:rsid w:val="00A94957"/>
    <w:rsid w:val="00A96FDC"/>
    <w:rsid w:val="00AA5A8B"/>
    <w:rsid w:val="00AB1C8C"/>
    <w:rsid w:val="00AB53B7"/>
    <w:rsid w:val="00AC2403"/>
    <w:rsid w:val="00AC43F5"/>
    <w:rsid w:val="00AC4D01"/>
    <w:rsid w:val="00AD34C2"/>
    <w:rsid w:val="00AD6143"/>
    <w:rsid w:val="00AE04D5"/>
    <w:rsid w:val="00AE2DE6"/>
    <w:rsid w:val="00B036C9"/>
    <w:rsid w:val="00B21439"/>
    <w:rsid w:val="00B45202"/>
    <w:rsid w:val="00B46136"/>
    <w:rsid w:val="00B47584"/>
    <w:rsid w:val="00B70A65"/>
    <w:rsid w:val="00B70A84"/>
    <w:rsid w:val="00B73B56"/>
    <w:rsid w:val="00BA558B"/>
    <w:rsid w:val="00BA5CE8"/>
    <w:rsid w:val="00BC765B"/>
    <w:rsid w:val="00BD4034"/>
    <w:rsid w:val="00BF4D77"/>
    <w:rsid w:val="00C03FF7"/>
    <w:rsid w:val="00C04564"/>
    <w:rsid w:val="00C048BF"/>
    <w:rsid w:val="00C05AF5"/>
    <w:rsid w:val="00C21232"/>
    <w:rsid w:val="00C30EA0"/>
    <w:rsid w:val="00C32C8D"/>
    <w:rsid w:val="00C33E69"/>
    <w:rsid w:val="00C34575"/>
    <w:rsid w:val="00C35D35"/>
    <w:rsid w:val="00C5494D"/>
    <w:rsid w:val="00C70755"/>
    <w:rsid w:val="00C72C74"/>
    <w:rsid w:val="00C80ABA"/>
    <w:rsid w:val="00C84263"/>
    <w:rsid w:val="00C8473F"/>
    <w:rsid w:val="00C84E8B"/>
    <w:rsid w:val="00C86AEE"/>
    <w:rsid w:val="00C90369"/>
    <w:rsid w:val="00C91B2D"/>
    <w:rsid w:val="00C937D1"/>
    <w:rsid w:val="00CA4923"/>
    <w:rsid w:val="00CC01AA"/>
    <w:rsid w:val="00CC386D"/>
    <w:rsid w:val="00D14174"/>
    <w:rsid w:val="00D219B6"/>
    <w:rsid w:val="00D24E8B"/>
    <w:rsid w:val="00D353F3"/>
    <w:rsid w:val="00D4157C"/>
    <w:rsid w:val="00D42F14"/>
    <w:rsid w:val="00D45097"/>
    <w:rsid w:val="00D4576C"/>
    <w:rsid w:val="00D574D4"/>
    <w:rsid w:val="00D61423"/>
    <w:rsid w:val="00D630F5"/>
    <w:rsid w:val="00D64BC3"/>
    <w:rsid w:val="00D83F99"/>
    <w:rsid w:val="00D878DF"/>
    <w:rsid w:val="00D9035E"/>
    <w:rsid w:val="00DB7C54"/>
    <w:rsid w:val="00DC3037"/>
    <w:rsid w:val="00DC4127"/>
    <w:rsid w:val="00DC6080"/>
    <w:rsid w:val="00DE21C3"/>
    <w:rsid w:val="00DF17EA"/>
    <w:rsid w:val="00DF6073"/>
    <w:rsid w:val="00DF60F3"/>
    <w:rsid w:val="00E139FD"/>
    <w:rsid w:val="00E16E7C"/>
    <w:rsid w:val="00E23E02"/>
    <w:rsid w:val="00E301B2"/>
    <w:rsid w:val="00E31237"/>
    <w:rsid w:val="00E57247"/>
    <w:rsid w:val="00E610BB"/>
    <w:rsid w:val="00E75BCB"/>
    <w:rsid w:val="00E75D52"/>
    <w:rsid w:val="00E7640D"/>
    <w:rsid w:val="00E8510F"/>
    <w:rsid w:val="00E86D1D"/>
    <w:rsid w:val="00E92D1F"/>
    <w:rsid w:val="00E93D48"/>
    <w:rsid w:val="00E94462"/>
    <w:rsid w:val="00E94FA1"/>
    <w:rsid w:val="00E97879"/>
    <w:rsid w:val="00EA3D1A"/>
    <w:rsid w:val="00EB5C74"/>
    <w:rsid w:val="00EC7CAA"/>
    <w:rsid w:val="00EF1DFD"/>
    <w:rsid w:val="00EF48A3"/>
    <w:rsid w:val="00F00674"/>
    <w:rsid w:val="00F03736"/>
    <w:rsid w:val="00F040F9"/>
    <w:rsid w:val="00F1733F"/>
    <w:rsid w:val="00F52A4B"/>
    <w:rsid w:val="00F67B3A"/>
    <w:rsid w:val="00F8002B"/>
    <w:rsid w:val="00F957D9"/>
    <w:rsid w:val="00FA1136"/>
    <w:rsid w:val="00FB4131"/>
    <w:rsid w:val="00FB6951"/>
    <w:rsid w:val="00FD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4ABA70B"/>
  <w15:docId w15:val="{F798CA8B-D706-4063-B5C7-7654059B4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360" w:lineRule="exact"/>
      <w:jc w:val="both"/>
    </w:pPr>
    <w:rPr>
      <w:rFonts w:ascii="MS PMincho" w:eastAsia="MS PMincho" w:hAnsi="Century"/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rFonts w:ascii="MS PGothic" w:eastAsia="MS Gothic" w:hAnsi="MS PGothic"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MS PGothic" w:eastAsia="MS PGothic" w:hAnsi="MS PGothic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MS PGothic" w:eastAsia="MS PGothic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252"/>
        <w:tab w:val="right" w:pos="8504"/>
      </w:tabs>
      <w:snapToGrid w:val="0"/>
    </w:pPr>
    <w:rPr>
      <w:i/>
      <w:sz w:val="14"/>
    </w:rPr>
  </w:style>
  <w:style w:type="paragraph" w:styleId="Footer">
    <w:name w:val="footer"/>
    <w:basedOn w:val="Normal"/>
    <w:pPr>
      <w:tabs>
        <w:tab w:val="center" w:pos="4252"/>
        <w:tab w:val="right" w:pos="8504"/>
      </w:tabs>
      <w:snapToGrid w:val="0"/>
    </w:pPr>
    <w:rPr>
      <w:i/>
      <w:sz w:val="16"/>
    </w:rPr>
  </w:style>
  <w:style w:type="paragraph" w:customStyle="1" w:styleId="a">
    <w:name w:val="・箇条書き"/>
    <w:basedOn w:val="Normal"/>
    <w:pPr>
      <w:numPr>
        <w:numId w:val="1"/>
      </w:numPr>
      <w:adjustRightInd w:val="0"/>
      <w:snapToGrid w:val="0"/>
      <w:spacing w:line="300" w:lineRule="exact"/>
    </w:pPr>
    <w:rPr>
      <w:snapToGrid w:val="0"/>
    </w:rPr>
  </w:style>
  <w:style w:type="paragraph" w:customStyle="1" w:styleId="5ptfeed">
    <w:name w:val="5pt_feed"/>
    <w:basedOn w:val="Normal"/>
    <w:autoRedefine/>
    <w:pPr>
      <w:adjustRightInd w:val="0"/>
      <w:snapToGrid w:val="0"/>
      <w:spacing w:line="100" w:lineRule="exact"/>
    </w:pPr>
    <w:rPr>
      <w:rFonts w:hAnsi="MS PMincho"/>
      <w:snapToGrid w:val="0"/>
    </w:rPr>
  </w:style>
  <w:style w:type="paragraph" w:customStyle="1" w:styleId="a0">
    <w:name w:val="ｲﾝﾃﾞﾝﾄ □箇条書き"/>
    <w:basedOn w:val="Normal"/>
    <w:pPr>
      <w:numPr>
        <w:numId w:val="2"/>
      </w:numPr>
      <w:tabs>
        <w:tab w:val="left" w:pos="454"/>
        <w:tab w:val="left" w:pos="1276"/>
        <w:tab w:val="right" w:pos="8789"/>
      </w:tabs>
      <w:adjustRightInd w:val="0"/>
      <w:snapToGrid w:val="0"/>
      <w:spacing w:line="300" w:lineRule="exact"/>
    </w:pPr>
    <w:rPr>
      <w:snapToGrid w:val="0"/>
    </w:rPr>
  </w:style>
  <w:style w:type="paragraph" w:styleId="Title">
    <w:name w:val="Title"/>
    <w:basedOn w:val="Normal"/>
    <w:next w:val="Normal"/>
    <w:qFormat/>
    <w:pPr>
      <w:spacing w:after="120"/>
      <w:jc w:val="center"/>
      <w:outlineLvl w:val="0"/>
    </w:pPr>
    <w:rPr>
      <w:rFonts w:ascii="MS PGothic" w:eastAsia="MS PGothic" w:hAnsi="Arial" w:cs="Arial"/>
      <w:sz w:val="26"/>
      <w:szCs w:val="32"/>
    </w:rPr>
  </w:style>
  <w:style w:type="paragraph" w:styleId="BodyText">
    <w:name w:val="Body Text"/>
    <w:basedOn w:val="Normal"/>
    <w:rPr>
      <w:rFonts w:ascii="MS Mincho"/>
      <w:sz w:val="18"/>
    </w:rPr>
  </w:style>
  <w:style w:type="character" w:styleId="PageNumber">
    <w:name w:val="page number"/>
    <w:basedOn w:val="DefaultParagraphFont"/>
  </w:style>
  <w:style w:type="character" w:styleId="Strong">
    <w:name w:val="Strong"/>
    <w:basedOn w:val="DefaultParagraphFont"/>
    <w:qFormat/>
    <w:rsid w:val="00E86D1D"/>
    <w:rPr>
      <w:b/>
      <w:bCs/>
    </w:rPr>
  </w:style>
  <w:style w:type="table" w:styleId="TableGrid">
    <w:name w:val="Table Grid"/>
    <w:basedOn w:val="TableNormal"/>
    <w:rsid w:val="002F2915"/>
    <w:pPr>
      <w:widowControl w:val="0"/>
      <w:spacing w:line="36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0A6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A65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C4D01"/>
    <w:pPr>
      <w:widowControl/>
      <w:spacing w:before="100" w:beforeAutospacing="1" w:after="100" w:afterAutospacing="1" w:line="240" w:lineRule="auto"/>
      <w:jc w:val="left"/>
    </w:pPr>
    <w:rPr>
      <w:rFonts w:ascii="MS PGothic" w:eastAsia="MS PGothic" w:hAnsi="MS PGothic" w:cs="MS PGothic"/>
      <w:kern w:val="0"/>
      <w:sz w:val="24"/>
    </w:rPr>
  </w:style>
  <w:style w:type="paragraph" w:styleId="ListParagraph">
    <w:name w:val="List Paragraph"/>
    <w:basedOn w:val="Normal"/>
    <w:uiPriority w:val="34"/>
    <w:qFormat/>
    <w:rsid w:val="002D4B9B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2D4B9B"/>
    <w:rPr>
      <w:color w:val="0563C1" w:themeColor="hyperlink"/>
      <w:u w:val="single"/>
    </w:rPr>
  </w:style>
  <w:style w:type="character" w:customStyle="1" w:styleId="shorttext">
    <w:name w:val="short_text"/>
    <w:basedOn w:val="DefaultParagraphFont"/>
    <w:rsid w:val="00697A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3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3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00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8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5</Pages>
  <Words>697</Words>
  <Characters>397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現状予備調査報告用紙</vt:lpstr>
      <vt:lpstr>現状予備調査報告用紙</vt:lpstr>
    </vt:vector>
  </TitlesOfParts>
  <Company>Truong</Company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現状予備調査報告用紙</dc:title>
  <dc:creator>shigeo</dc:creator>
  <cp:lastModifiedBy>Admin</cp:lastModifiedBy>
  <cp:revision>22</cp:revision>
  <cp:lastPrinted>2022-05-18T14:02:00Z</cp:lastPrinted>
  <dcterms:created xsi:type="dcterms:W3CDTF">2020-11-24T10:23:00Z</dcterms:created>
  <dcterms:modified xsi:type="dcterms:W3CDTF">2022-05-18T14:03:00Z</dcterms:modified>
</cp:coreProperties>
</file>